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95BB2" w14:textId="64F732FA" w:rsidR="006B5948" w:rsidRPr="007065BD" w:rsidRDefault="00216AEB" w:rsidP="006B5948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7BF49C" wp14:editId="234B28AD">
                <wp:simplePos x="0" y="0"/>
                <wp:positionH relativeFrom="page">
                  <wp:align>center</wp:align>
                </wp:positionH>
                <wp:positionV relativeFrom="margin">
                  <wp:align>top</wp:align>
                </wp:positionV>
                <wp:extent cx="4019550" cy="1495425"/>
                <wp:effectExtent l="0" t="0" r="19050" b="28575"/>
                <wp:wrapTopAndBottom/>
                <wp:docPr id="4011851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C1003" w14:textId="77777777" w:rsidR="00E62411" w:rsidRPr="00D36A5F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616EF3B7" w14:textId="3D23099A" w:rsidR="00E62411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ate:   </w:t>
                            </w:r>
                            <w:r w:rsidR="0024726A">
                              <w:rPr>
                                <w:b/>
                              </w:rPr>
                              <w:t>October 4</w:t>
                            </w:r>
                            <w:r>
                              <w:rPr>
                                <w:b/>
                              </w:rPr>
                              <w:t>, 2023</w:t>
                            </w:r>
                          </w:p>
                          <w:p w14:paraId="7888AF42" w14:textId="77777777" w:rsidR="00E62411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000000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ime:   7:00 p.m.</w:t>
                            </w:r>
                          </w:p>
                          <w:p w14:paraId="2EB879E1" w14:textId="77777777" w:rsidR="00E62411" w:rsidRDefault="00E62411" w:rsidP="00E6241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</w:p>
                          <w:p w14:paraId="76286CCD" w14:textId="285DD42B" w:rsidR="00E62411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 xml:space="preserve">Meeting Location: </w:t>
                            </w:r>
                            <w:r w:rsidR="0024726A">
                              <w:t>Fremont Main</w:t>
                            </w:r>
                            <w:r>
                              <w:t xml:space="preserve"> Library</w:t>
                            </w:r>
                          </w:p>
                          <w:p w14:paraId="07E2D9EE" w14:textId="630933EA" w:rsidR="00E62411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24726A">
                              <w:t>2400 Stevenson Blvd.</w:t>
                            </w:r>
                          </w:p>
                          <w:p w14:paraId="24CF30D7" w14:textId="5DF1F4D2" w:rsidR="00E62411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rPr>
                                <w:bCs/>
                              </w:rPr>
                              <w:tab/>
                            </w:r>
                            <w:r>
                              <w:rPr>
                                <w:bCs/>
                              </w:rPr>
                              <w:tab/>
                            </w:r>
                            <w:r>
                              <w:rPr>
                                <w:bCs/>
                              </w:rPr>
                              <w:tab/>
                            </w:r>
                            <w:r w:rsidR="0024726A">
                              <w:t>Fremont CA 94538</w:t>
                            </w:r>
                          </w:p>
                          <w:p w14:paraId="3B91767B" w14:textId="77777777" w:rsidR="00E62411" w:rsidRPr="0081774F" w:rsidRDefault="00E62411" w:rsidP="00E62411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  <w:rPr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7BF4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316.5pt;height:117.75pt;z-index:251658240;visibility:visible;mso-wrap-style:square;mso-wrap-distance-left:9pt;mso-wrap-distance-top:0;mso-wrap-distance-right:9pt;mso-wrap-distance-bottom:0;mso-position-horizontal:center;mso-position-horizontal-relative:page;mso-position-vertical:top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">
                <v:textbox>
                  <w:txbxContent>
                    <w:p w14:paraId="1C2C1003" w14:textId="77777777" w:rsidR="00E62411" w:rsidRPr="00D36A5F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616EF3B7" w14:textId="3D23099A" w:rsidR="00E62411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ate:   </w:t>
                      </w:r>
                      <w:r w:rsidR="0024726A">
                        <w:rPr>
                          <w:b/>
                        </w:rPr>
                        <w:t>October 4</w:t>
                      </w:r>
                      <w:r>
                        <w:rPr>
                          <w:b/>
                        </w:rPr>
                        <w:t>, 2023</w:t>
                      </w:r>
                    </w:p>
                    <w:p w14:paraId="7888AF42" w14:textId="77777777" w:rsidR="00E62411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000000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ime:   7:00 p.m.</w:t>
                      </w:r>
                    </w:p>
                    <w:p w14:paraId="2EB879E1" w14:textId="77777777" w:rsidR="00E62411" w:rsidRDefault="00E62411" w:rsidP="00E6241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</w:rPr>
                      </w:pPr>
                    </w:p>
                    <w:p w14:paraId="76286CCD" w14:textId="285DD42B" w:rsidR="00E62411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t xml:space="preserve">Meeting Location: </w:t>
                      </w:r>
                      <w:r w:rsidR="0024726A">
                        <w:t>Fremont Main</w:t>
                      </w:r>
                      <w:r>
                        <w:t xml:space="preserve"> Library</w:t>
                      </w:r>
                    </w:p>
                    <w:p w14:paraId="07E2D9EE" w14:textId="630933EA" w:rsidR="00E62411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24726A">
                        <w:t>2400 Stevenson Blvd.</w:t>
                      </w:r>
                    </w:p>
                    <w:p w14:paraId="24CF30D7" w14:textId="5DF1F4D2" w:rsidR="00E62411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rPr>
                          <w:bCs/>
                        </w:rPr>
                        <w:tab/>
                      </w:r>
                      <w:r>
                        <w:rPr>
                          <w:bCs/>
                        </w:rPr>
                        <w:tab/>
                      </w:r>
                      <w:r>
                        <w:rPr>
                          <w:bCs/>
                        </w:rPr>
                        <w:tab/>
                      </w:r>
                      <w:r w:rsidR="0024726A">
                        <w:t>Fremont CA 94538</w:t>
                      </w:r>
                    </w:p>
                    <w:p w14:paraId="3B91767B" w14:textId="77777777" w:rsidR="00E62411" w:rsidRPr="0081774F" w:rsidRDefault="00E62411" w:rsidP="00E62411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  <w:rPr>
                          <w:bCs/>
                        </w:rPr>
                      </w:pPr>
                    </w:p>
                  </w:txbxContent>
                </v:textbox>
                <w10:wrap type="topAndBottom" anchorx="page" anchory="margin"/>
              </v:shape>
            </w:pict>
          </mc:Fallback>
        </mc:AlternateContent>
      </w:r>
    </w:p>
    <w:p w14:paraId="54BF849A" w14:textId="5478A99F" w:rsidR="006B5948" w:rsidRDefault="006B5948" w:rsidP="006B5948">
      <w:r w:rsidRPr="007065BD">
        <w:t>DATE:</w:t>
      </w:r>
      <w:r w:rsidRPr="007065BD">
        <w:tab/>
      </w:r>
      <w:r w:rsidRPr="007065BD">
        <w:tab/>
      </w:r>
      <w:r w:rsidR="00687946">
        <w:t>September 2</w:t>
      </w:r>
      <w:r w:rsidR="00B94D89">
        <w:t>9</w:t>
      </w:r>
      <w:r w:rsidR="00687946">
        <w:t>, 2023</w:t>
      </w:r>
    </w:p>
    <w:p w14:paraId="524EFDB2" w14:textId="77777777" w:rsidR="006B5948" w:rsidRPr="007065BD" w:rsidRDefault="006B5948" w:rsidP="006B5948"/>
    <w:p w14:paraId="3B676D7B" w14:textId="77777777" w:rsidR="006B5948" w:rsidRPr="007065BD" w:rsidRDefault="006B5948" w:rsidP="006B5948">
      <w:r w:rsidRPr="007065BD">
        <w:t>TO:</w:t>
      </w:r>
      <w:r w:rsidRPr="007065BD">
        <w:tab/>
      </w:r>
      <w:r w:rsidRPr="007065BD">
        <w:tab/>
        <w:t>Alameda County Library Advisory Commission</w:t>
      </w:r>
    </w:p>
    <w:p w14:paraId="09DFDD08" w14:textId="77777777" w:rsidR="006B5948" w:rsidRPr="007065BD" w:rsidRDefault="006B5948" w:rsidP="006B5948">
      <w:pPr>
        <w:pStyle w:val="CommentText"/>
      </w:pPr>
    </w:p>
    <w:p w14:paraId="6C2F2B1C" w14:textId="77777777" w:rsidR="006B5948" w:rsidRPr="007065BD" w:rsidRDefault="006B5948" w:rsidP="006B5948">
      <w:r w:rsidRPr="007065BD">
        <w:t>FROM:</w:t>
      </w:r>
      <w:r w:rsidRPr="007065BD">
        <w:tab/>
      </w:r>
      <w:r>
        <w:t>Cindy Chadwick</w:t>
      </w:r>
      <w:r w:rsidRPr="007065BD">
        <w:t>, County Librarian</w:t>
      </w:r>
    </w:p>
    <w:p w14:paraId="6895BBA5" w14:textId="77777777" w:rsidR="006B5948" w:rsidRPr="007065BD" w:rsidRDefault="006B5948" w:rsidP="006B5948"/>
    <w:p w14:paraId="534C8720" w14:textId="77777777" w:rsidR="006B5948" w:rsidRPr="005D7EF8" w:rsidRDefault="006B5948" w:rsidP="006B5948">
      <w:pPr>
        <w:ind w:left="1440" w:hanging="1440"/>
        <w:rPr>
          <w:b/>
        </w:rPr>
      </w:pPr>
      <w:r w:rsidRPr="007065BD">
        <w:t>SUBJECT:</w:t>
      </w:r>
      <w:r w:rsidRPr="007065BD">
        <w:tab/>
      </w:r>
      <w:r w:rsidRPr="007065BD">
        <w:rPr>
          <w:b/>
        </w:rPr>
        <w:t>NOTICE OF MEETING OF THE ALAMEDA COUNTY LIBRARY ADVISORY COMMISSION</w:t>
      </w:r>
    </w:p>
    <w:p w14:paraId="39E8BCD4" w14:textId="77777777" w:rsidR="006B5948" w:rsidRPr="007065BD" w:rsidRDefault="006B5948" w:rsidP="006B5948">
      <w:pPr>
        <w:pStyle w:val="Heading1"/>
      </w:pPr>
      <w:r w:rsidRPr="007065BD">
        <w:t>AGENDA</w:t>
      </w:r>
    </w:p>
    <w:p w14:paraId="30A0E191" w14:textId="77777777" w:rsidR="006B5948" w:rsidRPr="007065BD" w:rsidRDefault="006B5948" w:rsidP="006B5948">
      <w:pPr>
        <w:jc w:val="center"/>
        <w:rPr>
          <w:sz w:val="20"/>
        </w:rPr>
      </w:pPr>
    </w:p>
    <w:p w14:paraId="26FA3545" w14:textId="77777777" w:rsidR="006B5948" w:rsidRPr="007065BD" w:rsidRDefault="006B5948" w:rsidP="006B5948">
      <w:pPr>
        <w:jc w:val="center"/>
      </w:pPr>
      <w:r>
        <w:t>Michael Baldwin, Chairperson</w:t>
      </w:r>
    </w:p>
    <w:p w14:paraId="67DA5761" w14:textId="77777777" w:rsidR="006B5948" w:rsidRPr="007065BD" w:rsidRDefault="006B5948" w:rsidP="006B5948">
      <w:pPr>
        <w:rPr>
          <w:b/>
          <w:sz w:val="18"/>
        </w:rPr>
      </w:pPr>
    </w:p>
    <w:p w14:paraId="3E5710BC" w14:textId="77777777" w:rsidR="006B5948" w:rsidRPr="007065BD" w:rsidRDefault="006B5948" w:rsidP="006B5948">
      <w:pPr>
        <w:jc w:val="center"/>
        <w:rPr>
          <w:b/>
          <w:sz w:val="18"/>
        </w:rPr>
      </w:pPr>
      <w:r w:rsidRPr="007065BD">
        <w:rPr>
          <w:b/>
          <w:sz w:val="18"/>
        </w:rPr>
        <w:t>Note:  All times are estimates and the order of the agenda may be changed with the consent of the Commission.</w:t>
      </w:r>
    </w:p>
    <w:p w14:paraId="2D29D6BD" w14:textId="77777777" w:rsidR="006B5948" w:rsidRPr="007065BD" w:rsidRDefault="006B5948" w:rsidP="006B5948">
      <w:pPr>
        <w:pStyle w:val="Footer"/>
        <w:tabs>
          <w:tab w:val="clear" w:pos="4320"/>
          <w:tab w:val="clear" w:pos="8640"/>
        </w:tabs>
        <w:rPr>
          <w:sz w:val="20"/>
        </w:rPr>
      </w:pPr>
    </w:p>
    <w:p w14:paraId="391FCD5A" w14:textId="77777777" w:rsidR="006B5948" w:rsidRPr="007065BD" w:rsidRDefault="006B5948" w:rsidP="006B5948">
      <w:r w:rsidRPr="007065BD">
        <w:rPr>
          <w:b/>
        </w:rPr>
        <w:t>CALL TO ORDER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>7:</w:t>
      </w:r>
      <w:r>
        <w:t>00</w:t>
      </w:r>
      <w:r w:rsidRPr="007065BD">
        <w:t xml:space="preserve"> p.m.</w:t>
      </w:r>
    </w:p>
    <w:p w14:paraId="1415D47C" w14:textId="77777777" w:rsidR="006B5948" w:rsidRPr="002A00AD" w:rsidRDefault="006B5948" w:rsidP="006B5948">
      <w:pPr>
        <w:pStyle w:val="CommentText"/>
        <w:rPr>
          <w:sz w:val="16"/>
        </w:rPr>
      </w:pPr>
    </w:p>
    <w:p w14:paraId="248543E8" w14:textId="77777777" w:rsidR="006B5948" w:rsidRPr="007065BD" w:rsidRDefault="006B5948" w:rsidP="006B5948">
      <w:pPr>
        <w:rPr>
          <w:b/>
          <w:sz w:val="20"/>
        </w:rPr>
      </w:pPr>
      <w:r w:rsidRPr="007065BD">
        <w:rPr>
          <w:b/>
        </w:rPr>
        <w:t>ROLL CALL:</w:t>
      </w:r>
      <w:r w:rsidRPr="007065BD">
        <w:rPr>
          <w:b/>
        </w:rPr>
        <w:tab/>
      </w:r>
      <w:r w:rsidRPr="007065BD">
        <w:rPr>
          <w:b/>
        </w:rPr>
        <w:tab/>
      </w:r>
    </w:p>
    <w:p w14:paraId="278AF13A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Michael Baldwin, Castro Valley</w:t>
      </w:r>
    </w:p>
    <w:p w14:paraId="1854FEA9" w14:textId="77777777" w:rsidR="006B5948" w:rsidRPr="007A38E1" w:rsidRDefault="006B5948" w:rsidP="006B5948">
      <w:pPr>
        <w:ind w:left="1440" w:firstLine="720"/>
        <w:rPr>
          <w:b/>
          <w:sz w:val="20"/>
        </w:rPr>
      </w:pPr>
      <w:r w:rsidRPr="007A38E1">
        <w:rPr>
          <w:sz w:val="20"/>
        </w:rPr>
        <w:t>Maria “Sucy” Collazo, Newark</w:t>
      </w:r>
    </w:p>
    <w:p w14:paraId="0FBA62E7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Tyler Dragoni, Ashland/Cherryland</w:t>
      </w:r>
    </w:p>
    <w:p w14:paraId="7C70F2A9" w14:textId="3A67C374" w:rsidR="006B5948" w:rsidRPr="007A38E1" w:rsidRDefault="00D91778" w:rsidP="006B5948">
      <w:pPr>
        <w:ind w:left="1440" w:firstLine="720"/>
        <w:rPr>
          <w:sz w:val="20"/>
        </w:rPr>
      </w:pPr>
      <w:r>
        <w:rPr>
          <w:sz w:val="20"/>
        </w:rPr>
        <w:t>Gary Singh</w:t>
      </w:r>
      <w:r w:rsidR="006B5948" w:rsidRPr="007A38E1">
        <w:rPr>
          <w:sz w:val="20"/>
        </w:rPr>
        <w:t>, Union City</w:t>
      </w:r>
    </w:p>
    <w:p w14:paraId="141A26D2" w14:textId="4F6A0167" w:rsidR="006B5948" w:rsidRPr="007A38E1" w:rsidRDefault="004349A8" w:rsidP="006B5948">
      <w:pPr>
        <w:ind w:left="1440" w:firstLine="720"/>
        <w:rPr>
          <w:sz w:val="20"/>
        </w:rPr>
      </w:pPr>
      <w:r>
        <w:rPr>
          <w:sz w:val="20"/>
        </w:rPr>
        <w:t>Preston Jordan</w:t>
      </w:r>
      <w:r w:rsidR="006B5948" w:rsidRPr="007A38E1">
        <w:rPr>
          <w:sz w:val="20"/>
        </w:rPr>
        <w:t>, Albany</w:t>
      </w:r>
    </w:p>
    <w:p w14:paraId="7C75001C" w14:textId="77777777" w:rsidR="006B5948" w:rsidRPr="007A38E1" w:rsidRDefault="006B5948" w:rsidP="006B5948">
      <w:pPr>
        <w:ind w:left="1440" w:firstLine="720"/>
        <w:rPr>
          <w:sz w:val="20"/>
        </w:rPr>
      </w:pPr>
      <w:r>
        <w:rPr>
          <w:sz w:val="20"/>
        </w:rPr>
        <w:t>Sherry Hu</w:t>
      </w:r>
      <w:r w:rsidRPr="007A38E1">
        <w:rPr>
          <w:sz w:val="20"/>
        </w:rPr>
        <w:t>, Dublin</w:t>
      </w:r>
    </w:p>
    <w:p w14:paraId="2F9223D7" w14:textId="77777777" w:rsidR="006B5948" w:rsidRDefault="006B5948" w:rsidP="006B5948">
      <w:pPr>
        <w:ind w:left="1440" w:firstLine="720"/>
        <w:rPr>
          <w:sz w:val="20"/>
        </w:rPr>
      </w:pPr>
      <w:r>
        <w:rPr>
          <w:sz w:val="20"/>
        </w:rPr>
        <w:t>Teresa Keng</w:t>
      </w:r>
      <w:r w:rsidRPr="007A38E1">
        <w:rPr>
          <w:sz w:val="20"/>
        </w:rPr>
        <w:t>, Fremont</w:t>
      </w:r>
    </w:p>
    <w:p w14:paraId="1475B7B7" w14:textId="77777777" w:rsidR="006B5948" w:rsidRDefault="006B5948" w:rsidP="006B5948">
      <w:pPr>
        <w:ind w:left="1440" w:firstLine="720"/>
        <w:rPr>
          <w:sz w:val="20"/>
        </w:rPr>
      </w:pPr>
      <w:r>
        <w:rPr>
          <w:sz w:val="20"/>
        </w:rPr>
        <w:t>Subru Bhat, Member-at-Large</w:t>
      </w:r>
    </w:p>
    <w:p w14:paraId="03159B56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Karen Bridges, Member-at-Large</w:t>
      </w:r>
    </w:p>
    <w:p w14:paraId="6EF4DA07" w14:textId="77777777" w:rsidR="006B5948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Sarah Wilson, Member-at-Large</w:t>
      </w:r>
    </w:p>
    <w:p w14:paraId="425D29B1" w14:textId="77777777" w:rsidR="006B5948" w:rsidRPr="007065BD" w:rsidRDefault="006B5948" w:rsidP="006B5948">
      <w:pPr>
        <w:rPr>
          <w:sz w:val="20"/>
        </w:rPr>
      </w:pPr>
    </w:p>
    <w:p w14:paraId="0B15527B" w14:textId="77777777" w:rsidR="006B5948" w:rsidRPr="007065BD" w:rsidRDefault="006B5948" w:rsidP="006B5948">
      <w:pPr>
        <w:rPr>
          <w:b/>
          <w:u w:val="single"/>
        </w:rPr>
      </w:pPr>
      <w:r w:rsidRPr="007065BD">
        <w:rPr>
          <w:b/>
          <w:u w:val="single"/>
        </w:rPr>
        <w:t>ITEM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  <w:u w:val="single"/>
        </w:rPr>
        <w:t>PERSON RESPONSIBLE</w:t>
      </w:r>
    </w:p>
    <w:p w14:paraId="4C09F0BB" w14:textId="77777777" w:rsidR="006B5948" w:rsidRPr="007065BD" w:rsidRDefault="006B5948" w:rsidP="006B5948">
      <w:pPr>
        <w:pStyle w:val="CommentSubject"/>
        <w:rPr>
          <w:bCs w:val="0"/>
          <w:caps/>
        </w:rPr>
      </w:pPr>
    </w:p>
    <w:p w14:paraId="34650AAE" w14:textId="77777777" w:rsidR="006B5948" w:rsidRPr="007065BD" w:rsidRDefault="006B5948" w:rsidP="006B5948">
      <w:pPr>
        <w:tabs>
          <w:tab w:val="left" w:pos="6840"/>
          <w:tab w:val="left" w:pos="7200"/>
          <w:tab w:val="left" w:pos="9360"/>
        </w:tabs>
      </w:pPr>
      <w:r w:rsidRPr="007065BD">
        <w:rPr>
          <w:b/>
        </w:rPr>
        <w:t>PUBLIC COMMENT:</w:t>
      </w:r>
      <w:r w:rsidRPr="007065BD">
        <w:t xml:space="preserve">  An opportunity for any in</w:t>
      </w:r>
      <w:r w:rsidRPr="007065BD">
        <w:tab/>
      </w:r>
      <w:r w:rsidRPr="007065BD">
        <w:tab/>
      </w:r>
      <w:r>
        <w:t>Michael Baldwin</w:t>
      </w:r>
      <w:r w:rsidRPr="007065BD">
        <w:tab/>
        <w:t>7:</w:t>
      </w:r>
      <w:r>
        <w:t>01</w:t>
      </w:r>
      <w:r w:rsidRPr="007065BD">
        <w:t xml:space="preserve"> p.m.</w:t>
      </w:r>
    </w:p>
    <w:p w14:paraId="23577966" w14:textId="77777777" w:rsidR="006B5948" w:rsidRPr="007065BD" w:rsidRDefault="006B5948" w:rsidP="006B5948">
      <w:r w:rsidRPr="007065BD">
        <w:t>attendance at the meeting to address the</w:t>
      </w:r>
    </w:p>
    <w:p w14:paraId="6DD8FCC4" w14:textId="77777777" w:rsidR="006B5948" w:rsidRPr="007065BD" w:rsidRDefault="006B5948" w:rsidP="006B5948">
      <w:r w:rsidRPr="007065BD">
        <w:t>Commission briefly.</w:t>
      </w:r>
    </w:p>
    <w:p w14:paraId="3865ECAE" w14:textId="77777777" w:rsidR="006B5948" w:rsidRPr="002A00AD" w:rsidRDefault="006B5948" w:rsidP="006B5948">
      <w:pPr>
        <w:pStyle w:val="BalloonText"/>
        <w:rPr>
          <w:rFonts w:ascii="Arial" w:hAnsi="Arial" w:cs="Times New Roman"/>
          <w:sz w:val="12"/>
        </w:rPr>
      </w:pPr>
    </w:p>
    <w:p w14:paraId="0112B9EB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 xml:space="preserve">The </w:t>
      </w:r>
      <w:smartTag w:uri="urn:schemas-microsoft-com:office:smarttags" w:element="PersonName">
        <w:r w:rsidRPr="007065BD">
          <w:rPr>
            <w:b/>
            <w:sz w:val="18"/>
          </w:rPr>
          <w:t>Alameda County Library</w:t>
        </w:r>
      </w:smartTag>
      <w:r w:rsidRPr="007065BD">
        <w:rPr>
          <w:b/>
          <w:sz w:val="18"/>
        </w:rPr>
        <w:t xml:space="preserve"> Advisory Commission welcomes you to its meeting and your interest is</w:t>
      </w:r>
    </w:p>
    <w:p w14:paraId="4673240B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appreciated.  When addressing the Commission, please give your name for the record prior to your</w:t>
      </w:r>
    </w:p>
    <w:p w14:paraId="4A3A9243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presentation.  If you wish to speak on a matter</w:t>
      </w:r>
      <w:r w:rsidRPr="007065BD">
        <w:rPr>
          <w:b/>
          <w:sz w:val="18"/>
          <w:u w:val="single"/>
        </w:rPr>
        <w:t xml:space="preserve"> not</w:t>
      </w:r>
      <w:r w:rsidRPr="007065BD">
        <w:rPr>
          <w:b/>
          <w:sz w:val="18"/>
        </w:rPr>
        <w:t xml:space="preserve"> on the agenda, please wait until the Chair calls for </w:t>
      </w:r>
    </w:p>
    <w:p w14:paraId="4409F898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public comment.  Public comments are limited to three minutes per person.</w:t>
      </w:r>
    </w:p>
    <w:p w14:paraId="4D92BA68" w14:textId="77777777" w:rsidR="00E358B7" w:rsidRPr="007065BD" w:rsidRDefault="00E358B7" w:rsidP="00E358B7">
      <w:pPr>
        <w:ind w:left="720"/>
        <w:rPr>
          <w:b/>
          <w:sz w:val="18"/>
        </w:rPr>
      </w:pPr>
    </w:p>
    <w:p w14:paraId="110603CC" w14:textId="77777777" w:rsidR="00E358B7" w:rsidRPr="007065BD" w:rsidRDefault="00E358B7" w:rsidP="00E358B7">
      <w:pPr>
        <w:ind w:left="720" w:hanging="720"/>
        <w:rPr>
          <w:b/>
          <w:sz w:val="18"/>
        </w:rPr>
      </w:pPr>
      <w:r w:rsidRPr="007065BD">
        <w:rPr>
          <w:b/>
          <w:sz w:val="18"/>
        </w:rPr>
        <w:tab/>
        <w:t>For items appearing on the agenda, the Chair will recognize Commissioners who wish to speak on the</w:t>
      </w:r>
    </w:p>
    <w:p w14:paraId="2ECC5EAF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topic first and then will call for public comment.  A person from the public may speak up to three minutes</w:t>
      </w:r>
    </w:p>
    <w:p w14:paraId="7159348A" w14:textId="77777777" w:rsidR="00E358B7" w:rsidRPr="007065BD" w:rsidRDefault="00E358B7" w:rsidP="00E358B7">
      <w:pPr>
        <w:ind w:left="720"/>
        <w:rPr>
          <w:b/>
          <w:sz w:val="18"/>
        </w:rPr>
      </w:pPr>
      <w:r w:rsidRPr="007065BD">
        <w:rPr>
          <w:b/>
          <w:sz w:val="18"/>
        </w:rPr>
        <w:t>per agenda topic.</w:t>
      </w:r>
    </w:p>
    <w:p w14:paraId="7404EABD" w14:textId="77777777" w:rsidR="006B5948" w:rsidRPr="00A02B61" w:rsidRDefault="006B5948" w:rsidP="006B5948">
      <w:pPr>
        <w:ind w:left="720"/>
        <w:rPr>
          <w:b/>
          <w:sz w:val="18"/>
        </w:rPr>
      </w:pPr>
    </w:p>
    <w:p w14:paraId="7BAE50F6" w14:textId="77777777" w:rsidR="006B5948" w:rsidRDefault="006B5948" w:rsidP="006B5948">
      <w:pPr>
        <w:tabs>
          <w:tab w:val="left" w:pos="7200"/>
          <w:tab w:val="left" w:pos="9360"/>
        </w:tabs>
        <w:ind w:left="720" w:hanging="720"/>
        <w:rPr>
          <w:b/>
        </w:rPr>
      </w:pPr>
    </w:p>
    <w:tbl>
      <w:tblPr>
        <w:tblStyle w:val="TableGrid"/>
        <w:tblW w:w="0" w:type="auto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840"/>
        <w:gridCol w:w="2340"/>
        <w:gridCol w:w="1265"/>
      </w:tblGrid>
      <w:tr w:rsidR="006B5948" w:rsidRPr="00D43DCF" w14:paraId="03D18B23" w14:textId="77777777" w:rsidTr="47DFF450">
        <w:tc>
          <w:tcPr>
            <w:tcW w:w="10985" w:type="dxa"/>
            <w:gridSpan w:val="4"/>
          </w:tcPr>
          <w:p w14:paraId="6964FAC1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b/>
                <w:bCs/>
                <w:szCs w:val="24"/>
              </w:rPr>
              <w:lastRenderedPageBreak/>
              <w:t>CONSENT CALENDAR ITEMS:</w:t>
            </w:r>
            <w:r w:rsidRPr="00D43DCF">
              <w:rPr>
                <w:rFonts w:cs="Arial"/>
                <w:szCs w:val="24"/>
              </w:rPr>
              <w:t xml:space="preserve"> These items may be acted on by a single motion.  No presentation is needed for the staff reports listed. Any item on the consent calendar may be removed for separate discussion at the request of a Commissioner, staff, or a member of the public.</w:t>
            </w:r>
          </w:p>
          <w:p w14:paraId="61F4B506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2FA70696" w14:textId="77777777" w:rsidTr="47DFF450">
        <w:tc>
          <w:tcPr>
            <w:tcW w:w="540" w:type="dxa"/>
          </w:tcPr>
          <w:p w14:paraId="18D37D08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*1. </w:t>
            </w:r>
          </w:p>
        </w:tc>
        <w:tc>
          <w:tcPr>
            <w:tcW w:w="6840" w:type="dxa"/>
          </w:tcPr>
          <w:p w14:paraId="0470620B" w14:textId="77777777" w:rsidR="006B5948" w:rsidRPr="00D43DCF" w:rsidRDefault="006B5948" w:rsidP="00D471C3">
            <w:r w:rsidRPr="00D43DCF">
              <w:t>Approval of Minutes:</w:t>
            </w:r>
          </w:p>
          <w:p w14:paraId="666DF412" w14:textId="31E7AA0C" w:rsidR="006B5948" w:rsidRPr="00D43DCF" w:rsidRDefault="00687946" w:rsidP="00D471C3">
            <w:pPr>
              <w:rPr>
                <w:rFonts w:cs="Arial"/>
                <w:szCs w:val="24"/>
              </w:rPr>
            </w:pPr>
            <w:r>
              <w:t>July 12</w:t>
            </w:r>
            <w:r w:rsidR="005509BB">
              <w:t>, 2023</w:t>
            </w:r>
          </w:p>
        </w:tc>
        <w:tc>
          <w:tcPr>
            <w:tcW w:w="2340" w:type="dxa"/>
          </w:tcPr>
          <w:p w14:paraId="23393999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65635B00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05 p.m.</w:t>
            </w:r>
          </w:p>
        </w:tc>
      </w:tr>
      <w:tr w:rsidR="006B5948" w:rsidRPr="00D43DCF" w14:paraId="2D9729E8" w14:textId="77777777" w:rsidTr="47DFF450">
        <w:tc>
          <w:tcPr>
            <w:tcW w:w="540" w:type="dxa"/>
          </w:tcPr>
          <w:p w14:paraId="35B47E70" w14:textId="77777777" w:rsidR="006B5948" w:rsidRPr="00D43DCF" w:rsidRDefault="006B5948" w:rsidP="00D471C3">
            <w:pPr>
              <w:tabs>
                <w:tab w:val="left" w:pos="7200"/>
                <w:tab w:val="left" w:pos="9360"/>
              </w:tabs>
              <w:ind w:left="720" w:hanging="375"/>
            </w:pPr>
          </w:p>
        </w:tc>
        <w:tc>
          <w:tcPr>
            <w:tcW w:w="6840" w:type="dxa"/>
          </w:tcPr>
          <w:p w14:paraId="68634F46" w14:textId="77777777" w:rsidR="006B5948" w:rsidRPr="00D43DCF" w:rsidRDefault="006B5948" w:rsidP="00D471C3"/>
        </w:tc>
        <w:tc>
          <w:tcPr>
            <w:tcW w:w="2340" w:type="dxa"/>
          </w:tcPr>
          <w:p w14:paraId="44E5204C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2514E4B8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7E47F960" w14:textId="77777777" w:rsidTr="47DFF450">
        <w:tc>
          <w:tcPr>
            <w:tcW w:w="10985" w:type="dxa"/>
            <w:gridSpan w:val="4"/>
          </w:tcPr>
          <w:p w14:paraId="1B2F7290" w14:textId="77777777" w:rsidR="006B5948" w:rsidRPr="00D43DCF" w:rsidRDefault="006B5948" w:rsidP="00D471C3">
            <w:pPr>
              <w:tabs>
                <w:tab w:val="left" w:pos="7200"/>
                <w:tab w:val="left" w:pos="9360"/>
              </w:tabs>
              <w:ind w:left="720" w:hanging="720"/>
            </w:pPr>
            <w:r w:rsidRPr="00D43DCF">
              <w:rPr>
                <w:b/>
              </w:rPr>
              <w:t>DISCUSSION CALENDAR:</w:t>
            </w:r>
          </w:p>
          <w:p w14:paraId="064ACA85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7B908824" w14:textId="77777777" w:rsidTr="47DFF450">
        <w:tc>
          <w:tcPr>
            <w:tcW w:w="540" w:type="dxa"/>
          </w:tcPr>
          <w:p w14:paraId="2A36C665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2.</w:t>
            </w:r>
          </w:p>
        </w:tc>
        <w:tc>
          <w:tcPr>
            <w:tcW w:w="6840" w:type="dxa"/>
          </w:tcPr>
          <w:p w14:paraId="1265E789" w14:textId="18437D25" w:rsidR="006B5948" w:rsidRPr="00D43DCF" w:rsidRDefault="00482B25" w:rsidP="0A9C055E">
            <w:pPr>
              <w:rPr>
                <w:rFonts w:cs="Arial"/>
              </w:rPr>
            </w:pPr>
            <w:r>
              <w:rPr>
                <w:rFonts w:cs="Arial"/>
              </w:rPr>
              <w:t>2024 ACLAC Meeting Dates and Locations</w:t>
            </w:r>
          </w:p>
        </w:tc>
        <w:tc>
          <w:tcPr>
            <w:tcW w:w="2340" w:type="dxa"/>
          </w:tcPr>
          <w:p w14:paraId="6A703A40" w14:textId="2C79EA5C" w:rsidR="006B5948" w:rsidRPr="00D43DCF" w:rsidRDefault="00482B25" w:rsidP="00D471C3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oelle Khean</w:t>
            </w:r>
          </w:p>
        </w:tc>
        <w:tc>
          <w:tcPr>
            <w:tcW w:w="1265" w:type="dxa"/>
          </w:tcPr>
          <w:p w14:paraId="6E778E07" w14:textId="28BC1B58" w:rsidR="006B5948" w:rsidRPr="00D43DCF" w:rsidRDefault="1EC77A98" w:rsidP="1EC77A98">
            <w:pPr>
              <w:rPr>
                <w:rFonts w:cs="Arial"/>
              </w:rPr>
            </w:pPr>
            <w:r w:rsidRPr="1EC77A98">
              <w:rPr>
                <w:rFonts w:cs="Arial"/>
              </w:rPr>
              <w:t>7:</w:t>
            </w:r>
            <w:r w:rsidR="005509BB">
              <w:rPr>
                <w:rFonts w:cs="Arial"/>
              </w:rPr>
              <w:t>10</w:t>
            </w:r>
            <w:r w:rsidRPr="1EC77A98">
              <w:rPr>
                <w:rFonts w:cs="Arial"/>
              </w:rPr>
              <w:t xml:space="preserve"> p.m.</w:t>
            </w:r>
          </w:p>
        </w:tc>
      </w:tr>
      <w:tr w:rsidR="006B5948" w:rsidRPr="00D43DCF" w14:paraId="225CD623" w14:textId="77777777" w:rsidTr="47DFF450">
        <w:tc>
          <w:tcPr>
            <w:tcW w:w="540" w:type="dxa"/>
          </w:tcPr>
          <w:p w14:paraId="72C3D8F7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5E6780BA" w14:textId="3C07C496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43C2494B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0F82A767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</w:p>
        </w:tc>
      </w:tr>
      <w:tr w:rsidR="006B5948" w:rsidRPr="00D43DCF" w14:paraId="07117DB9" w14:textId="77777777" w:rsidTr="47DFF450">
        <w:tc>
          <w:tcPr>
            <w:tcW w:w="540" w:type="dxa"/>
          </w:tcPr>
          <w:p w14:paraId="5E8FCDA3" w14:textId="77777777" w:rsidR="006B5948" w:rsidRPr="00D43DCF" w:rsidRDefault="006B5948" w:rsidP="00D471C3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3.</w:t>
            </w:r>
          </w:p>
        </w:tc>
        <w:tc>
          <w:tcPr>
            <w:tcW w:w="6840" w:type="dxa"/>
          </w:tcPr>
          <w:p w14:paraId="4DD0C6A6" w14:textId="1F5BDF48" w:rsidR="006B5948" w:rsidRPr="00D43DCF" w:rsidRDefault="0051113B" w:rsidP="47DFF450">
            <w:pPr>
              <w:rPr>
                <w:rFonts w:cs="Arial"/>
              </w:rPr>
            </w:pPr>
            <w:r>
              <w:rPr>
                <w:rFonts w:cs="Arial"/>
              </w:rPr>
              <w:t>Student Representation on ACLAC</w:t>
            </w:r>
          </w:p>
        </w:tc>
        <w:tc>
          <w:tcPr>
            <w:tcW w:w="2340" w:type="dxa"/>
          </w:tcPr>
          <w:p w14:paraId="5D619F60" w14:textId="7E88895E" w:rsidR="006B5948" w:rsidRPr="00D43DCF" w:rsidRDefault="0051113B" w:rsidP="00D471C3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Cindy Chadwick</w:t>
            </w:r>
          </w:p>
        </w:tc>
        <w:tc>
          <w:tcPr>
            <w:tcW w:w="1265" w:type="dxa"/>
          </w:tcPr>
          <w:p w14:paraId="052C1440" w14:textId="6C77B554" w:rsidR="006B5948" w:rsidRPr="009D4FC1" w:rsidRDefault="1EC77A98" w:rsidP="1EC77A98">
            <w:pPr>
              <w:rPr>
                <w:rFonts w:cs="Arial"/>
              </w:rPr>
            </w:pPr>
            <w:r w:rsidRPr="009D4FC1">
              <w:rPr>
                <w:rFonts w:cs="Arial"/>
              </w:rPr>
              <w:t>7:</w:t>
            </w:r>
            <w:r w:rsidR="00B94D89">
              <w:rPr>
                <w:rFonts w:cs="Arial"/>
              </w:rPr>
              <w:t>15</w:t>
            </w:r>
            <w:r w:rsidRPr="009D4FC1">
              <w:rPr>
                <w:rFonts w:cs="Arial"/>
              </w:rPr>
              <w:t xml:space="preserve"> p.m.</w:t>
            </w:r>
          </w:p>
        </w:tc>
      </w:tr>
      <w:tr w:rsidR="00FB657A" w:rsidRPr="00D43DCF" w14:paraId="23990815" w14:textId="77777777" w:rsidTr="47DFF450">
        <w:tc>
          <w:tcPr>
            <w:tcW w:w="540" w:type="dxa"/>
          </w:tcPr>
          <w:p w14:paraId="689D80C8" w14:textId="77777777" w:rsidR="00FB657A" w:rsidRPr="00D43DCF" w:rsidRDefault="00FB657A" w:rsidP="00D471C3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7D627303" w14:textId="77777777" w:rsidR="00FB657A" w:rsidRPr="47DFF450" w:rsidRDefault="00FB657A" w:rsidP="47DFF450">
            <w:pPr>
              <w:rPr>
                <w:rFonts w:cs="Arial"/>
              </w:rPr>
            </w:pPr>
          </w:p>
        </w:tc>
        <w:tc>
          <w:tcPr>
            <w:tcW w:w="2340" w:type="dxa"/>
          </w:tcPr>
          <w:p w14:paraId="44E32BAE" w14:textId="77777777" w:rsidR="00FB657A" w:rsidRDefault="00FB657A" w:rsidP="00D471C3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5A0F9A23" w14:textId="77777777" w:rsidR="00FB657A" w:rsidRPr="1EC77A98" w:rsidRDefault="00FB657A" w:rsidP="1EC77A98">
            <w:pPr>
              <w:rPr>
                <w:rFonts w:cs="Arial"/>
              </w:rPr>
            </w:pPr>
          </w:p>
        </w:tc>
      </w:tr>
      <w:tr w:rsidR="009D4FC1" w:rsidRPr="00D43DCF" w14:paraId="1E357B9B" w14:textId="77777777" w:rsidTr="47DFF450">
        <w:tc>
          <w:tcPr>
            <w:tcW w:w="540" w:type="dxa"/>
          </w:tcPr>
          <w:p w14:paraId="3E3FBA2B" w14:textId="723E0E70" w:rsidR="009D4FC1" w:rsidRPr="00D43DCF" w:rsidRDefault="009D4FC1" w:rsidP="009D4FC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 4.</w:t>
            </w:r>
          </w:p>
        </w:tc>
        <w:tc>
          <w:tcPr>
            <w:tcW w:w="6840" w:type="dxa"/>
          </w:tcPr>
          <w:p w14:paraId="2DD5CA81" w14:textId="6D651EBE" w:rsidR="009D4FC1" w:rsidRPr="47DFF450" w:rsidRDefault="009D4FC1" w:rsidP="009D4FC1">
            <w:pPr>
              <w:rPr>
                <w:rFonts w:cs="Arial"/>
              </w:rPr>
            </w:pPr>
            <w:r w:rsidRPr="47DFF450">
              <w:rPr>
                <w:rFonts w:cs="Arial"/>
              </w:rPr>
              <w:t xml:space="preserve">Tour of </w:t>
            </w:r>
            <w:r>
              <w:rPr>
                <w:rFonts w:cs="Arial"/>
              </w:rPr>
              <w:t>Fremont Main</w:t>
            </w:r>
            <w:r w:rsidRPr="47DFF450">
              <w:rPr>
                <w:rFonts w:cs="Arial"/>
              </w:rPr>
              <w:t xml:space="preserve"> Library</w:t>
            </w:r>
          </w:p>
        </w:tc>
        <w:tc>
          <w:tcPr>
            <w:tcW w:w="2340" w:type="dxa"/>
          </w:tcPr>
          <w:p w14:paraId="7DC68A41" w14:textId="1FA402FE" w:rsidR="009D4FC1" w:rsidRDefault="009D4FC1" w:rsidP="009D4FC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lizabeth Gamell</w:t>
            </w:r>
          </w:p>
        </w:tc>
        <w:tc>
          <w:tcPr>
            <w:tcW w:w="1265" w:type="dxa"/>
          </w:tcPr>
          <w:p w14:paraId="44B2E62F" w14:textId="605FD3AF" w:rsidR="009D4FC1" w:rsidRPr="1EC77A98" w:rsidRDefault="009D4FC1" w:rsidP="009D4FC1">
            <w:pPr>
              <w:rPr>
                <w:rFonts w:cs="Arial"/>
              </w:rPr>
            </w:pPr>
            <w:r w:rsidRPr="009D4FC1">
              <w:rPr>
                <w:rFonts w:cs="Arial"/>
              </w:rPr>
              <w:t>7:20 p.m.</w:t>
            </w:r>
          </w:p>
        </w:tc>
      </w:tr>
      <w:tr w:rsidR="009D4FC1" w:rsidRPr="00D43DCF" w14:paraId="572C5B70" w14:textId="77777777" w:rsidTr="47DFF450">
        <w:tc>
          <w:tcPr>
            <w:tcW w:w="540" w:type="dxa"/>
          </w:tcPr>
          <w:p w14:paraId="4510C499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2F5309BC" w14:textId="110D778D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1FA93735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39B7B1CA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</w:tr>
      <w:tr w:rsidR="009D4FC1" w:rsidRPr="00D43DCF" w14:paraId="7EC110DD" w14:textId="77777777" w:rsidTr="47DFF450">
        <w:tc>
          <w:tcPr>
            <w:tcW w:w="540" w:type="dxa"/>
          </w:tcPr>
          <w:p w14:paraId="0E63D7FA" w14:textId="568319C8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5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840" w:type="dxa"/>
          </w:tcPr>
          <w:p w14:paraId="2761551C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unty Librarian’s Report</w:t>
            </w:r>
          </w:p>
        </w:tc>
        <w:tc>
          <w:tcPr>
            <w:tcW w:w="2340" w:type="dxa"/>
          </w:tcPr>
          <w:p w14:paraId="5C0ACAFE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indy Chadwick</w:t>
            </w:r>
          </w:p>
        </w:tc>
        <w:tc>
          <w:tcPr>
            <w:tcW w:w="1265" w:type="dxa"/>
          </w:tcPr>
          <w:p w14:paraId="251A587A" w14:textId="59C0AF89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</w:t>
            </w:r>
            <w:r>
              <w:rPr>
                <w:rFonts w:cs="Arial"/>
                <w:szCs w:val="24"/>
              </w:rPr>
              <w:t>50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9D4FC1" w:rsidRPr="00D43DCF" w14:paraId="2B4580F8" w14:textId="77777777" w:rsidTr="47DFF450">
        <w:tc>
          <w:tcPr>
            <w:tcW w:w="540" w:type="dxa"/>
          </w:tcPr>
          <w:p w14:paraId="4FB0F89A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533E11C6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0F3CAD01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25C5AB33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</w:tr>
      <w:tr w:rsidR="009D4FC1" w:rsidRPr="00D43DCF" w14:paraId="30DE9F7D" w14:textId="77777777" w:rsidTr="47DFF450">
        <w:tc>
          <w:tcPr>
            <w:tcW w:w="540" w:type="dxa"/>
          </w:tcPr>
          <w:p w14:paraId="247181D6" w14:textId="31776DBC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6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840" w:type="dxa"/>
          </w:tcPr>
          <w:p w14:paraId="318EBD1E" w14:textId="58F9E1EB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mmissioner Updates</w:t>
            </w:r>
            <w:r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2340" w:type="dxa"/>
          </w:tcPr>
          <w:p w14:paraId="4BFA0196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511BC197" w14:textId="4FC9136A" w:rsidR="009D4FC1" w:rsidRPr="00D43DCF" w:rsidRDefault="009D4FC1" w:rsidP="009D4FC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:00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9D4FC1" w:rsidRPr="00D43DCF" w14:paraId="495C4B10" w14:textId="77777777" w:rsidTr="47DFF450">
        <w:tc>
          <w:tcPr>
            <w:tcW w:w="540" w:type="dxa"/>
          </w:tcPr>
          <w:p w14:paraId="67994BE2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7F011642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67BFD72A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45AE4365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</w:tr>
      <w:tr w:rsidR="009D4FC1" w:rsidRPr="00D43DCF" w14:paraId="029E9C5D" w14:textId="77777777" w:rsidTr="47DFF450">
        <w:tc>
          <w:tcPr>
            <w:tcW w:w="540" w:type="dxa"/>
          </w:tcPr>
          <w:p w14:paraId="74B888B0" w14:textId="61AB3AF5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7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840" w:type="dxa"/>
          </w:tcPr>
          <w:p w14:paraId="6660CD02" w14:textId="77777777" w:rsidR="009D4FC1" w:rsidRPr="00D43DCF" w:rsidRDefault="009D4FC1" w:rsidP="009D4FC1">
            <w:r w:rsidRPr="00D43DCF">
              <w:rPr>
                <w:u w:val="single"/>
              </w:rPr>
              <w:t>Next Meeting Place/Date &amp; Adjournment</w:t>
            </w:r>
            <w:r w:rsidRPr="00D43DCF">
              <w:tab/>
            </w:r>
          </w:p>
          <w:p w14:paraId="2AA5B658" w14:textId="4580201F" w:rsidR="009D4FC1" w:rsidRPr="00D43DCF" w:rsidRDefault="009D4FC1" w:rsidP="009D4FC1">
            <w:pPr>
              <w:ind w:left="720" w:hanging="720"/>
            </w:pPr>
            <w:r w:rsidRPr="00D43DCF">
              <w:t xml:space="preserve">Date:   </w:t>
            </w:r>
            <w:r>
              <w:t>January 10,</w:t>
            </w:r>
            <w:r w:rsidRPr="00D43DCF">
              <w:t xml:space="preserve"> 202</w:t>
            </w:r>
            <w:r>
              <w:t>3</w:t>
            </w:r>
          </w:p>
          <w:p w14:paraId="32512809" w14:textId="070FAD47" w:rsidR="009D4FC1" w:rsidRPr="00D43DCF" w:rsidRDefault="009D4FC1" w:rsidP="009D4FC1">
            <w:pPr>
              <w:ind w:left="720" w:hanging="720"/>
            </w:pPr>
            <w:r w:rsidRPr="00D43DCF">
              <w:t>Place:</w:t>
            </w:r>
            <w:r w:rsidRPr="00D43DCF">
              <w:tab/>
              <w:t xml:space="preserve"> </w:t>
            </w:r>
            <w:r>
              <w:t>TBD</w:t>
            </w:r>
          </w:p>
          <w:p w14:paraId="6E79A17B" w14:textId="77777777" w:rsidR="009D4FC1" w:rsidRPr="00D43DCF" w:rsidRDefault="009D4FC1" w:rsidP="009D4FC1">
            <w:r w:rsidRPr="00D43DCF">
              <w:t>Time:   7:00 p.m.</w:t>
            </w:r>
          </w:p>
          <w:p w14:paraId="4B34DF13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465EAB40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38DC9DCD" w14:textId="254B643B" w:rsidR="009D4FC1" w:rsidRPr="00D43DCF" w:rsidRDefault="009D4FC1" w:rsidP="009D4FC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:10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9D4FC1" w:rsidRPr="00D43DCF" w14:paraId="58AC030F" w14:textId="77777777" w:rsidTr="47DFF450">
        <w:tc>
          <w:tcPr>
            <w:tcW w:w="540" w:type="dxa"/>
          </w:tcPr>
          <w:p w14:paraId="19E15BED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6840" w:type="dxa"/>
          </w:tcPr>
          <w:p w14:paraId="75905928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2340" w:type="dxa"/>
          </w:tcPr>
          <w:p w14:paraId="3DB93E01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068C8A8D" w14:textId="77777777" w:rsidR="009D4FC1" w:rsidRPr="00D43DCF" w:rsidRDefault="009D4FC1" w:rsidP="009D4FC1">
            <w:pPr>
              <w:rPr>
                <w:rFonts w:cs="Arial"/>
                <w:szCs w:val="24"/>
              </w:rPr>
            </w:pPr>
          </w:p>
        </w:tc>
      </w:tr>
    </w:tbl>
    <w:p w14:paraId="59FE4D5C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0BEAA661" w14:textId="77777777" w:rsidR="006B5948" w:rsidRDefault="006B5948" w:rsidP="006B5948">
      <w:pPr>
        <w:rPr>
          <w:rFonts w:cs="Arial"/>
          <w:color w:val="1F497D"/>
          <w:szCs w:val="24"/>
        </w:rPr>
      </w:pPr>
    </w:p>
    <w:p w14:paraId="43FD968E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72858BB7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084DEC49" w14:textId="77777777" w:rsidR="006B5948" w:rsidRDefault="006B5948" w:rsidP="006B5948">
      <w:pPr>
        <w:ind w:left="540"/>
        <w:rPr>
          <w:b/>
        </w:rPr>
      </w:pPr>
    </w:p>
    <w:p w14:paraId="306E694A" w14:textId="77777777" w:rsidR="006B5948" w:rsidRDefault="006B5948" w:rsidP="006B5948">
      <w:pPr>
        <w:ind w:left="540"/>
        <w:rPr>
          <w:b/>
        </w:rPr>
      </w:pPr>
    </w:p>
    <w:p w14:paraId="16C9FB46" w14:textId="77777777" w:rsidR="006B5948" w:rsidRDefault="006B5948" w:rsidP="006B5948">
      <w:pPr>
        <w:ind w:left="540"/>
        <w:rPr>
          <w:b/>
        </w:rPr>
      </w:pPr>
    </w:p>
    <w:p w14:paraId="5DB97988" w14:textId="77777777" w:rsidR="006B5948" w:rsidRPr="007065BD" w:rsidRDefault="006B5948" w:rsidP="006B5948">
      <w:pPr>
        <w:ind w:left="540"/>
        <w:rPr>
          <w:b/>
        </w:rPr>
      </w:pPr>
      <w:r w:rsidRPr="007065BD">
        <w:rPr>
          <w:b/>
        </w:rPr>
        <w:t>*</w:t>
      </w:r>
      <w:r w:rsidRPr="007065BD">
        <w:rPr>
          <w:b/>
        </w:rPr>
        <w:tab/>
        <w:t>Indicates written material distributed with Agenda.</w:t>
      </w:r>
    </w:p>
    <w:p w14:paraId="2F782CBA" w14:textId="77777777" w:rsidR="006B5948" w:rsidRPr="007065BD" w:rsidRDefault="006B5948" w:rsidP="006B5948">
      <w:pPr>
        <w:ind w:left="720" w:hanging="720"/>
      </w:pPr>
    </w:p>
    <w:p w14:paraId="305898A3" w14:textId="77777777" w:rsidR="006B5948" w:rsidRPr="007065BD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Commission agenda item requests can be made by calling the Commission Chair who will request staff to place</w:t>
      </w:r>
    </w:p>
    <w:p w14:paraId="51E4807A" w14:textId="77777777" w:rsidR="006B5948" w:rsidRPr="007065BD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an item on the agenda or by calling the County Librarian.  Commission agenda item requests need to be made at</w:t>
      </w:r>
    </w:p>
    <w:p w14:paraId="4621AB4D" w14:textId="77777777" w:rsidR="006B5948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least two weeks prior to the scheduled meeting date.</w:t>
      </w:r>
    </w:p>
    <w:p w14:paraId="14B580CB" w14:textId="77777777" w:rsidR="006B5948" w:rsidRDefault="006B5948" w:rsidP="006B5948">
      <w:pPr>
        <w:rPr>
          <w:b/>
          <w:sz w:val="18"/>
        </w:rPr>
      </w:pPr>
    </w:p>
    <w:p w14:paraId="6F0F838F" w14:textId="77777777" w:rsidR="00664F4C" w:rsidRPr="006B5948" w:rsidRDefault="00664F4C" w:rsidP="006B5948"/>
    <w:sectPr w:rsidR="00664F4C" w:rsidRPr="006B5948" w:rsidSect="005369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810" w:right="270" w:bottom="1080" w:left="1080" w:header="720" w:footer="10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6CB0A" w14:textId="77777777" w:rsidR="000F6726" w:rsidRDefault="000F6726">
      <w:r>
        <w:separator/>
      </w:r>
    </w:p>
  </w:endnote>
  <w:endnote w:type="continuationSeparator" w:id="0">
    <w:p w14:paraId="0B026A65" w14:textId="77777777" w:rsidR="000F6726" w:rsidRDefault="000F67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CA05F" w14:textId="77777777" w:rsidR="0068679D" w:rsidRDefault="006867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66143D7" w14:textId="77777777" w:rsidR="0068679D" w:rsidRDefault="006867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11FDB" w14:textId="77777777" w:rsidR="0068679D" w:rsidRDefault="006867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6B58">
      <w:rPr>
        <w:rStyle w:val="PageNumber"/>
        <w:noProof/>
      </w:rPr>
      <w:t>2</w:t>
    </w:r>
    <w:r>
      <w:rPr>
        <w:rStyle w:val="PageNumber"/>
      </w:rPr>
      <w:fldChar w:fldCharType="end"/>
    </w:r>
  </w:p>
  <w:p w14:paraId="3E5FFFDB" w14:textId="77777777" w:rsidR="0068679D" w:rsidRDefault="0068679D" w:rsidP="00E26CBA">
    <w:pPr>
      <w:pStyle w:val="Footer"/>
    </w:pPr>
  </w:p>
  <w:p w14:paraId="03E75299" w14:textId="77777777" w:rsidR="0068679D" w:rsidRDefault="0068679D" w:rsidP="00E26C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576A2" w14:textId="77777777" w:rsidR="00B871C1" w:rsidRDefault="00B871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80FDB" w14:textId="77777777" w:rsidR="000F6726" w:rsidRDefault="000F6726">
      <w:r>
        <w:separator/>
      </w:r>
    </w:p>
  </w:footnote>
  <w:footnote w:type="continuationSeparator" w:id="0">
    <w:p w14:paraId="71BFD333" w14:textId="77777777" w:rsidR="000F6726" w:rsidRDefault="000F67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EB4E" w14:textId="77777777" w:rsidR="00B871C1" w:rsidRDefault="00B871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668C1" w14:textId="77777777" w:rsidR="00C223AB" w:rsidRDefault="00C223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392D6" w14:textId="77777777" w:rsidR="00B871C1" w:rsidRDefault="00B871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8C3"/>
    <w:multiLevelType w:val="hybridMultilevel"/>
    <w:tmpl w:val="32E603C6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347D"/>
    <w:multiLevelType w:val="singleLevel"/>
    <w:tmpl w:val="D58CF350"/>
    <w:lvl w:ilvl="0">
      <w:start w:val="1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47F6F57"/>
    <w:multiLevelType w:val="hybridMultilevel"/>
    <w:tmpl w:val="2800E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6DFF"/>
    <w:multiLevelType w:val="hybridMultilevel"/>
    <w:tmpl w:val="451224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2D60E0"/>
    <w:multiLevelType w:val="hybridMultilevel"/>
    <w:tmpl w:val="F9F2747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24E55"/>
    <w:multiLevelType w:val="hybridMultilevel"/>
    <w:tmpl w:val="32E603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803FF"/>
    <w:multiLevelType w:val="hybridMultilevel"/>
    <w:tmpl w:val="D9F29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437108"/>
    <w:multiLevelType w:val="hybridMultilevel"/>
    <w:tmpl w:val="0534D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F243426"/>
    <w:multiLevelType w:val="hybridMultilevel"/>
    <w:tmpl w:val="B3EAB54C"/>
    <w:lvl w:ilvl="0" w:tplc="FBD24408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06B3A"/>
    <w:multiLevelType w:val="singleLevel"/>
    <w:tmpl w:val="969AFE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3CBD65AE"/>
    <w:multiLevelType w:val="hybridMultilevel"/>
    <w:tmpl w:val="021EA1F0"/>
    <w:lvl w:ilvl="0" w:tplc="E5FA56D8">
      <w:start w:val="1"/>
      <w:numFmt w:val="bullet"/>
      <w:lvlText w:val=""/>
      <w:lvlJc w:val="left"/>
      <w:pPr>
        <w:tabs>
          <w:tab w:val="num" w:pos="1381"/>
        </w:tabs>
        <w:ind w:left="1525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01"/>
        </w:tabs>
        <w:ind w:left="21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1"/>
        </w:tabs>
        <w:ind w:left="28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1"/>
        </w:tabs>
        <w:ind w:left="35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1"/>
        </w:tabs>
        <w:ind w:left="42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1"/>
        </w:tabs>
        <w:ind w:left="49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1"/>
        </w:tabs>
        <w:ind w:left="57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1"/>
        </w:tabs>
        <w:ind w:left="64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1"/>
        </w:tabs>
        <w:ind w:left="7141" w:hanging="360"/>
      </w:pPr>
      <w:rPr>
        <w:rFonts w:ascii="Wingdings" w:hAnsi="Wingdings" w:hint="default"/>
      </w:rPr>
    </w:lvl>
  </w:abstractNum>
  <w:abstractNum w:abstractNumId="11" w15:restartNumberingAfterBreak="0">
    <w:nsid w:val="44A5237F"/>
    <w:multiLevelType w:val="hybridMultilevel"/>
    <w:tmpl w:val="E2D0E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C4BFF"/>
    <w:multiLevelType w:val="hybridMultilevel"/>
    <w:tmpl w:val="970ADE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71761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88E394B"/>
    <w:multiLevelType w:val="hybridMultilevel"/>
    <w:tmpl w:val="C8BA1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AE5F2D"/>
    <w:multiLevelType w:val="hybridMultilevel"/>
    <w:tmpl w:val="FA007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013D2E"/>
    <w:multiLevelType w:val="hybridMultilevel"/>
    <w:tmpl w:val="EB2A27EC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0406FDA"/>
    <w:multiLevelType w:val="hybridMultilevel"/>
    <w:tmpl w:val="852C65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C60764"/>
    <w:multiLevelType w:val="hybridMultilevel"/>
    <w:tmpl w:val="4E2C7C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81C525B"/>
    <w:multiLevelType w:val="hybridMultilevel"/>
    <w:tmpl w:val="7FC05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80204"/>
    <w:multiLevelType w:val="hybridMultilevel"/>
    <w:tmpl w:val="CAE41534"/>
    <w:lvl w:ilvl="0" w:tplc="47C6C6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13C6B9A"/>
    <w:multiLevelType w:val="hybridMultilevel"/>
    <w:tmpl w:val="1478BB62"/>
    <w:lvl w:ilvl="0" w:tplc="E084D31A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97851CB"/>
    <w:multiLevelType w:val="hybridMultilevel"/>
    <w:tmpl w:val="337C8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C77CD"/>
    <w:multiLevelType w:val="singleLevel"/>
    <w:tmpl w:val="732CF3AC"/>
    <w:lvl w:ilvl="0">
      <w:start w:val="3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D061D8F"/>
    <w:multiLevelType w:val="hybridMultilevel"/>
    <w:tmpl w:val="88E09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"/>
  </w:num>
  <w:num w:numId="3">
    <w:abstractNumId w:val="9"/>
  </w:num>
  <w:num w:numId="4">
    <w:abstractNumId w:val="13"/>
  </w:num>
  <w:num w:numId="5">
    <w:abstractNumId w:val="18"/>
  </w:num>
  <w:num w:numId="6">
    <w:abstractNumId w:val="16"/>
  </w:num>
  <w:num w:numId="7">
    <w:abstractNumId w:val="0"/>
  </w:num>
  <w:num w:numId="8">
    <w:abstractNumId w:val="5"/>
  </w:num>
  <w:num w:numId="9">
    <w:abstractNumId w:val="20"/>
  </w:num>
  <w:num w:numId="10">
    <w:abstractNumId w:val="10"/>
  </w:num>
  <w:num w:numId="11">
    <w:abstractNumId w:val="21"/>
  </w:num>
  <w:num w:numId="12">
    <w:abstractNumId w:val="8"/>
  </w:num>
  <w:num w:numId="13">
    <w:abstractNumId w:val="12"/>
  </w:num>
  <w:num w:numId="14">
    <w:abstractNumId w:val="19"/>
  </w:num>
  <w:num w:numId="15">
    <w:abstractNumId w:val="14"/>
  </w:num>
  <w:num w:numId="16">
    <w:abstractNumId w:val="15"/>
  </w:num>
  <w:num w:numId="17">
    <w:abstractNumId w:val="6"/>
  </w:num>
  <w:num w:numId="18">
    <w:abstractNumId w:val="2"/>
  </w:num>
  <w:num w:numId="19">
    <w:abstractNumId w:val="24"/>
  </w:num>
  <w:num w:numId="20">
    <w:abstractNumId w:val="17"/>
  </w:num>
  <w:num w:numId="21">
    <w:abstractNumId w:val="7"/>
  </w:num>
  <w:num w:numId="22">
    <w:abstractNumId w:val="11"/>
  </w:num>
  <w:num w:numId="23">
    <w:abstractNumId w:val="3"/>
  </w:num>
  <w:num w:numId="24">
    <w:abstractNumId w:val="22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LE0NTM2trAwMrBQ0lEKTi0uzszPAykwrQUAhBH4niwAAAA="/>
    <w:docVar w:name="BadObjects" w:val=" "/>
    <w:docVar w:name="lastRangeEnd" w:val="3311"/>
    <w:docVar w:name="lastRangeStart" w:val="3311"/>
    <w:docVar w:name="SelEnd" w:val=" "/>
    <w:docVar w:name="SelStart" w:val=" "/>
  </w:docVars>
  <w:rsids>
    <w:rsidRoot w:val="00354BBE"/>
    <w:rsid w:val="000013B4"/>
    <w:rsid w:val="00003631"/>
    <w:rsid w:val="00010C32"/>
    <w:rsid w:val="00011306"/>
    <w:rsid w:val="00012DD6"/>
    <w:rsid w:val="00016D6C"/>
    <w:rsid w:val="000205A5"/>
    <w:rsid w:val="00025967"/>
    <w:rsid w:val="00032E0A"/>
    <w:rsid w:val="000345A2"/>
    <w:rsid w:val="00034ECB"/>
    <w:rsid w:val="00035498"/>
    <w:rsid w:val="0004017E"/>
    <w:rsid w:val="00040D76"/>
    <w:rsid w:val="00044917"/>
    <w:rsid w:val="00045720"/>
    <w:rsid w:val="00051052"/>
    <w:rsid w:val="00054FC8"/>
    <w:rsid w:val="00056DE6"/>
    <w:rsid w:val="000579A6"/>
    <w:rsid w:val="00060234"/>
    <w:rsid w:val="00060C54"/>
    <w:rsid w:val="0006132A"/>
    <w:rsid w:val="000633C3"/>
    <w:rsid w:val="000638C0"/>
    <w:rsid w:val="00067E18"/>
    <w:rsid w:val="000725B1"/>
    <w:rsid w:val="00080ACE"/>
    <w:rsid w:val="00080D72"/>
    <w:rsid w:val="00092776"/>
    <w:rsid w:val="0009407B"/>
    <w:rsid w:val="0009680A"/>
    <w:rsid w:val="000978A4"/>
    <w:rsid w:val="000A0FB2"/>
    <w:rsid w:val="000A4B4C"/>
    <w:rsid w:val="000B3B5E"/>
    <w:rsid w:val="000C446B"/>
    <w:rsid w:val="000C5FB2"/>
    <w:rsid w:val="000C651F"/>
    <w:rsid w:val="000C70F6"/>
    <w:rsid w:val="000D42DD"/>
    <w:rsid w:val="000D572C"/>
    <w:rsid w:val="000D798D"/>
    <w:rsid w:val="000E7D5D"/>
    <w:rsid w:val="000F6726"/>
    <w:rsid w:val="00103180"/>
    <w:rsid w:val="00103CBC"/>
    <w:rsid w:val="001146D0"/>
    <w:rsid w:val="00115887"/>
    <w:rsid w:val="00122CA8"/>
    <w:rsid w:val="0013000B"/>
    <w:rsid w:val="00132B24"/>
    <w:rsid w:val="00135ED2"/>
    <w:rsid w:val="001378D2"/>
    <w:rsid w:val="0014770F"/>
    <w:rsid w:val="00152C82"/>
    <w:rsid w:val="00153C28"/>
    <w:rsid w:val="00153F90"/>
    <w:rsid w:val="00166C7B"/>
    <w:rsid w:val="001727FF"/>
    <w:rsid w:val="00180F46"/>
    <w:rsid w:val="00182AC9"/>
    <w:rsid w:val="00184153"/>
    <w:rsid w:val="00184743"/>
    <w:rsid w:val="00184915"/>
    <w:rsid w:val="00196B57"/>
    <w:rsid w:val="00197830"/>
    <w:rsid w:val="00197F03"/>
    <w:rsid w:val="001A3BC3"/>
    <w:rsid w:val="001A7F7B"/>
    <w:rsid w:val="001D216C"/>
    <w:rsid w:val="001D47B5"/>
    <w:rsid w:val="001D4DC4"/>
    <w:rsid w:val="001E1255"/>
    <w:rsid w:val="001E1FEE"/>
    <w:rsid w:val="001E7365"/>
    <w:rsid w:val="001F0EA2"/>
    <w:rsid w:val="001F4596"/>
    <w:rsid w:val="00200FC7"/>
    <w:rsid w:val="00202EF2"/>
    <w:rsid w:val="002073F0"/>
    <w:rsid w:val="00215D91"/>
    <w:rsid w:val="00216AEB"/>
    <w:rsid w:val="00217485"/>
    <w:rsid w:val="002213E2"/>
    <w:rsid w:val="00236111"/>
    <w:rsid w:val="0024061C"/>
    <w:rsid w:val="00245AFA"/>
    <w:rsid w:val="00246DF4"/>
    <w:rsid w:val="0024726A"/>
    <w:rsid w:val="0025283C"/>
    <w:rsid w:val="0025371B"/>
    <w:rsid w:val="00254A6A"/>
    <w:rsid w:val="00254A8E"/>
    <w:rsid w:val="00254E39"/>
    <w:rsid w:val="00261E1A"/>
    <w:rsid w:val="00266B58"/>
    <w:rsid w:val="002677D1"/>
    <w:rsid w:val="00270034"/>
    <w:rsid w:val="002766A1"/>
    <w:rsid w:val="00283C44"/>
    <w:rsid w:val="0028764D"/>
    <w:rsid w:val="00291295"/>
    <w:rsid w:val="00297FA0"/>
    <w:rsid w:val="002A00AD"/>
    <w:rsid w:val="002A0C88"/>
    <w:rsid w:val="002A147D"/>
    <w:rsid w:val="002A2E07"/>
    <w:rsid w:val="002A73B1"/>
    <w:rsid w:val="002A7F1E"/>
    <w:rsid w:val="002B49DD"/>
    <w:rsid w:val="002B531B"/>
    <w:rsid w:val="002C2494"/>
    <w:rsid w:val="002C499C"/>
    <w:rsid w:val="002C5D8A"/>
    <w:rsid w:val="002C64DF"/>
    <w:rsid w:val="002D4D7D"/>
    <w:rsid w:val="002E0D59"/>
    <w:rsid w:val="002E2239"/>
    <w:rsid w:val="002E2CC9"/>
    <w:rsid w:val="002E489A"/>
    <w:rsid w:val="002E54B4"/>
    <w:rsid w:val="002F1425"/>
    <w:rsid w:val="002F286B"/>
    <w:rsid w:val="003001AA"/>
    <w:rsid w:val="003003A8"/>
    <w:rsid w:val="00300D10"/>
    <w:rsid w:val="0030211F"/>
    <w:rsid w:val="00302642"/>
    <w:rsid w:val="00303532"/>
    <w:rsid w:val="003036C4"/>
    <w:rsid w:val="00303A61"/>
    <w:rsid w:val="00306EB5"/>
    <w:rsid w:val="00307967"/>
    <w:rsid w:val="00310CD5"/>
    <w:rsid w:val="003120EF"/>
    <w:rsid w:val="00320644"/>
    <w:rsid w:val="00322434"/>
    <w:rsid w:val="0032610D"/>
    <w:rsid w:val="00326EC2"/>
    <w:rsid w:val="003305F5"/>
    <w:rsid w:val="0033249B"/>
    <w:rsid w:val="00335233"/>
    <w:rsid w:val="003357E5"/>
    <w:rsid w:val="00336196"/>
    <w:rsid w:val="00337D3C"/>
    <w:rsid w:val="00337DE4"/>
    <w:rsid w:val="003411FE"/>
    <w:rsid w:val="00345C79"/>
    <w:rsid w:val="003519E5"/>
    <w:rsid w:val="00351C64"/>
    <w:rsid w:val="00354BBE"/>
    <w:rsid w:val="003811DE"/>
    <w:rsid w:val="00383DF8"/>
    <w:rsid w:val="0038551D"/>
    <w:rsid w:val="003862D8"/>
    <w:rsid w:val="00386823"/>
    <w:rsid w:val="00391896"/>
    <w:rsid w:val="00394E2E"/>
    <w:rsid w:val="003A0F32"/>
    <w:rsid w:val="003A7584"/>
    <w:rsid w:val="003B1F3C"/>
    <w:rsid w:val="003B2174"/>
    <w:rsid w:val="003B5C31"/>
    <w:rsid w:val="003C0A62"/>
    <w:rsid w:val="003C3F21"/>
    <w:rsid w:val="003C6E4D"/>
    <w:rsid w:val="003C7B1A"/>
    <w:rsid w:val="003D1765"/>
    <w:rsid w:val="003E2338"/>
    <w:rsid w:val="003E2395"/>
    <w:rsid w:val="003E3BA1"/>
    <w:rsid w:val="003E3F1D"/>
    <w:rsid w:val="003E5114"/>
    <w:rsid w:val="003E56B7"/>
    <w:rsid w:val="003E7D3E"/>
    <w:rsid w:val="003F5B92"/>
    <w:rsid w:val="0041030A"/>
    <w:rsid w:val="0041503C"/>
    <w:rsid w:val="00415CA9"/>
    <w:rsid w:val="00416C5E"/>
    <w:rsid w:val="004260B4"/>
    <w:rsid w:val="004276F7"/>
    <w:rsid w:val="00427A1F"/>
    <w:rsid w:val="00432B9A"/>
    <w:rsid w:val="004336CF"/>
    <w:rsid w:val="004342C0"/>
    <w:rsid w:val="004349A8"/>
    <w:rsid w:val="00434D0F"/>
    <w:rsid w:val="0045693F"/>
    <w:rsid w:val="00463C34"/>
    <w:rsid w:val="00465867"/>
    <w:rsid w:val="00476F87"/>
    <w:rsid w:val="00482B25"/>
    <w:rsid w:val="00490E0A"/>
    <w:rsid w:val="004A5805"/>
    <w:rsid w:val="004A7CD4"/>
    <w:rsid w:val="004B1824"/>
    <w:rsid w:val="004B4142"/>
    <w:rsid w:val="004C2E74"/>
    <w:rsid w:val="004C5BB6"/>
    <w:rsid w:val="004C6BE5"/>
    <w:rsid w:val="004D00A5"/>
    <w:rsid w:val="004D348C"/>
    <w:rsid w:val="004D67DB"/>
    <w:rsid w:val="004E0B43"/>
    <w:rsid w:val="004E16FC"/>
    <w:rsid w:val="004E2365"/>
    <w:rsid w:val="004E6D47"/>
    <w:rsid w:val="004F2462"/>
    <w:rsid w:val="004F35D9"/>
    <w:rsid w:val="004F4E71"/>
    <w:rsid w:val="004F5CE7"/>
    <w:rsid w:val="004F74EB"/>
    <w:rsid w:val="004F7C49"/>
    <w:rsid w:val="00501A52"/>
    <w:rsid w:val="00503299"/>
    <w:rsid w:val="005045FF"/>
    <w:rsid w:val="00505173"/>
    <w:rsid w:val="0051113B"/>
    <w:rsid w:val="005121E8"/>
    <w:rsid w:val="00513901"/>
    <w:rsid w:val="005157B9"/>
    <w:rsid w:val="00515B30"/>
    <w:rsid w:val="00521666"/>
    <w:rsid w:val="00525C80"/>
    <w:rsid w:val="00530528"/>
    <w:rsid w:val="005321C2"/>
    <w:rsid w:val="00532F7A"/>
    <w:rsid w:val="005359AE"/>
    <w:rsid w:val="005369D8"/>
    <w:rsid w:val="00540ED7"/>
    <w:rsid w:val="00542517"/>
    <w:rsid w:val="00542A4B"/>
    <w:rsid w:val="00543CC6"/>
    <w:rsid w:val="00547C99"/>
    <w:rsid w:val="005509BB"/>
    <w:rsid w:val="00555E8A"/>
    <w:rsid w:val="00563CEE"/>
    <w:rsid w:val="0057099A"/>
    <w:rsid w:val="005731B5"/>
    <w:rsid w:val="005737BA"/>
    <w:rsid w:val="005737F5"/>
    <w:rsid w:val="00574055"/>
    <w:rsid w:val="005772C0"/>
    <w:rsid w:val="0058168D"/>
    <w:rsid w:val="00584127"/>
    <w:rsid w:val="00585D9E"/>
    <w:rsid w:val="005867DC"/>
    <w:rsid w:val="00586894"/>
    <w:rsid w:val="005877F3"/>
    <w:rsid w:val="00587E8C"/>
    <w:rsid w:val="00591076"/>
    <w:rsid w:val="005A378C"/>
    <w:rsid w:val="005A4921"/>
    <w:rsid w:val="005A63AB"/>
    <w:rsid w:val="005B5E43"/>
    <w:rsid w:val="005B616D"/>
    <w:rsid w:val="005B6218"/>
    <w:rsid w:val="005C4E90"/>
    <w:rsid w:val="005C6323"/>
    <w:rsid w:val="005D6DF1"/>
    <w:rsid w:val="005D7EF8"/>
    <w:rsid w:val="005E3A3D"/>
    <w:rsid w:val="005E6325"/>
    <w:rsid w:val="005F3B30"/>
    <w:rsid w:val="005F4E84"/>
    <w:rsid w:val="00604459"/>
    <w:rsid w:val="00604B7E"/>
    <w:rsid w:val="00604E0A"/>
    <w:rsid w:val="00605E44"/>
    <w:rsid w:val="0061156C"/>
    <w:rsid w:val="006139E7"/>
    <w:rsid w:val="00614380"/>
    <w:rsid w:val="006147AB"/>
    <w:rsid w:val="00614AA6"/>
    <w:rsid w:val="00615656"/>
    <w:rsid w:val="00617CE7"/>
    <w:rsid w:val="0062040C"/>
    <w:rsid w:val="006217AE"/>
    <w:rsid w:val="00624CC1"/>
    <w:rsid w:val="00625F49"/>
    <w:rsid w:val="00631513"/>
    <w:rsid w:val="00633DDF"/>
    <w:rsid w:val="006341E1"/>
    <w:rsid w:val="0064003C"/>
    <w:rsid w:val="006415E2"/>
    <w:rsid w:val="006434DA"/>
    <w:rsid w:val="00646155"/>
    <w:rsid w:val="00650D87"/>
    <w:rsid w:val="00654D16"/>
    <w:rsid w:val="00655051"/>
    <w:rsid w:val="0065517F"/>
    <w:rsid w:val="00656C6B"/>
    <w:rsid w:val="006619D5"/>
    <w:rsid w:val="00662DD5"/>
    <w:rsid w:val="00663A21"/>
    <w:rsid w:val="00664F4C"/>
    <w:rsid w:val="00667421"/>
    <w:rsid w:val="006674EE"/>
    <w:rsid w:val="00670F5B"/>
    <w:rsid w:val="006711D2"/>
    <w:rsid w:val="006767C9"/>
    <w:rsid w:val="00677D15"/>
    <w:rsid w:val="00680E90"/>
    <w:rsid w:val="00681B4F"/>
    <w:rsid w:val="0068320A"/>
    <w:rsid w:val="0068653B"/>
    <w:rsid w:val="0068679D"/>
    <w:rsid w:val="00687946"/>
    <w:rsid w:val="00690887"/>
    <w:rsid w:val="00691445"/>
    <w:rsid w:val="00695573"/>
    <w:rsid w:val="006967E3"/>
    <w:rsid w:val="006A43AF"/>
    <w:rsid w:val="006A4926"/>
    <w:rsid w:val="006A4B90"/>
    <w:rsid w:val="006A5C17"/>
    <w:rsid w:val="006B1631"/>
    <w:rsid w:val="006B2611"/>
    <w:rsid w:val="006B5948"/>
    <w:rsid w:val="006B7EE2"/>
    <w:rsid w:val="006C09A1"/>
    <w:rsid w:val="006C3B73"/>
    <w:rsid w:val="006D73E9"/>
    <w:rsid w:val="006E0CAF"/>
    <w:rsid w:val="006E2F49"/>
    <w:rsid w:val="006E504B"/>
    <w:rsid w:val="006E6E53"/>
    <w:rsid w:val="006F512F"/>
    <w:rsid w:val="006F5EFC"/>
    <w:rsid w:val="00702137"/>
    <w:rsid w:val="0070643C"/>
    <w:rsid w:val="007064B6"/>
    <w:rsid w:val="007065BD"/>
    <w:rsid w:val="007076FC"/>
    <w:rsid w:val="007118B6"/>
    <w:rsid w:val="00712620"/>
    <w:rsid w:val="00715490"/>
    <w:rsid w:val="0071691A"/>
    <w:rsid w:val="0072335C"/>
    <w:rsid w:val="007248B1"/>
    <w:rsid w:val="007254EB"/>
    <w:rsid w:val="00741030"/>
    <w:rsid w:val="00743882"/>
    <w:rsid w:val="007456AB"/>
    <w:rsid w:val="00746914"/>
    <w:rsid w:val="00750343"/>
    <w:rsid w:val="0075125E"/>
    <w:rsid w:val="00752309"/>
    <w:rsid w:val="0076196D"/>
    <w:rsid w:val="0076214C"/>
    <w:rsid w:val="007626DE"/>
    <w:rsid w:val="007669EB"/>
    <w:rsid w:val="00767E1B"/>
    <w:rsid w:val="0079519F"/>
    <w:rsid w:val="0079647C"/>
    <w:rsid w:val="007A2A35"/>
    <w:rsid w:val="007A38E1"/>
    <w:rsid w:val="007A3D2B"/>
    <w:rsid w:val="007A3DD3"/>
    <w:rsid w:val="007A4B96"/>
    <w:rsid w:val="007A74EB"/>
    <w:rsid w:val="007B0E10"/>
    <w:rsid w:val="007B2CBF"/>
    <w:rsid w:val="007B46A9"/>
    <w:rsid w:val="007B4D0E"/>
    <w:rsid w:val="007C21A9"/>
    <w:rsid w:val="007C2D3F"/>
    <w:rsid w:val="007C393A"/>
    <w:rsid w:val="007C66C4"/>
    <w:rsid w:val="007C6F6B"/>
    <w:rsid w:val="007D2D40"/>
    <w:rsid w:val="007D2F11"/>
    <w:rsid w:val="007D7461"/>
    <w:rsid w:val="007E23AE"/>
    <w:rsid w:val="007E2C81"/>
    <w:rsid w:val="007E7E5D"/>
    <w:rsid w:val="007F286C"/>
    <w:rsid w:val="007F49DD"/>
    <w:rsid w:val="00800A5E"/>
    <w:rsid w:val="00805E5C"/>
    <w:rsid w:val="00806663"/>
    <w:rsid w:val="0081774F"/>
    <w:rsid w:val="00824D3B"/>
    <w:rsid w:val="00827594"/>
    <w:rsid w:val="008340AE"/>
    <w:rsid w:val="0083596F"/>
    <w:rsid w:val="00840EDB"/>
    <w:rsid w:val="00845434"/>
    <w:rsid w:val="00845AF0"/>
    <w:rsid w:val="00845FE2"/>
    <w:rsid w:val="00846E0C"/>
    <w:rsid w:val="008475F6"/>
    <w:rsid w:val="00857BA3"/>
    <w:rsid w:val="00860554"/>
    <w:rsid w:val="0086249F"/>
    <w:rsid w:val="00862893"/>
    <w:rsid w:val="0086452C"/>
    <w:rsid w:val="00866E8A"/>
    <w:rsid w:val="00870A91"/>
    <w:rsid w:val="00873ED6"/>
    <w:rsid w:val="00884E15"/>
    <w:rsid w:val="0088589C"/>
    <w:rsid w:val="00886DA1"/>
    <w:rsid w:val="008906D4"/>
    <w:rsid w:val="008907AD"/>
    <w:rsid w:val="008924C2"/>
    <w:rsid w:val="00896DE5"/>
    <w:rsid w:val="00897BBA"/>
    <w:rsid w:val="00897DBB"/>
    <w:rsid w:val="008A1707"/>
    <w:rsid w:val="008A5F92"/>
    <w:rsid w:val="008B262A"/>
    <w:rsid w:val="008B35DF"/>
    <w:rsid w:val="008B433A"/>
    <w:rsid w:val="008C1882"/>
    <w:rsid w:val="008C3C04"/>
    <w:rsid w:val="008C53BC"/>
    <w:rsid w:val="008C576C"/>
    <w:rsid w:val="008D099B"/>
    <w:rsid w:val="008D30D3"/>
    <w:rsid w:val="008D4209"/>
    <w:rsid w:val="008D457B"/>
    <w:rsid w:val="008D460A"/>
    <w:rsid w:val="008D54D0"/>
    <w:rsid w:val="008E07B6"/>
    <w:rsid w:val="008E0EE3"/>
    <w:rsid w:val="008E18BF"/>
    <w:rsid w:val="008E4B74"/>
    <w:rsid w:val="008F0AA1"/>
    <w:rsid w:val="008F54FB"/>
    <w:rsid w:val="00900D01"/>
    <w:rsid w:val="00901DC5"/>
    <w:rsid w:val="00904D2E"/>
    <w:rsid w:val="00910E06"/>
    <w:rsid w:val="00912801"/>
    <w:rsid w:val="00915D49"/>
    <w:rsid w:val="00920D44"/>
    <w:rsid w:val="009233FD"/>
    <w:rsid w:val="0092420A"/>
    <w:rsid w:val="00925102"/>
    <w:rsid w:val="009324A1"/>
    <w:rsid w:val="00943C6B"/>
    <w:rsid w:val="00945F4C"/>
    <w:rsid w:val="009460ED"/>
    <w:rsid w:val="00952614"/>
    <w:rsid w:val="00961A95"/>
    <w:rsid w:val="00965F7E"/>
    <w:rsid w:val="00966F11"/>
    <w:rsid w:val="00973CDC"/>
    <w:rsid w:val="00975760"/>
    <w:rsid w:val="009947FC"/>
    <w:rsid w:val="009A34A7"/>
    <w:rsid w:val="009A491C"/>
    <w:rsid w:val="009A53FE"/>
    <w:rsid w:val="009B0E95"/>
    <w:rsid w:val="009B1C97"/>
    <w:rsid w:val="009C0146"/>
    <w:rsid w:val="009C3C18"/>
    <w:rsid w:val="009D16CA"/>
    <w:rsid w:val="009D4FC1"/>
    <w:rsid w:val="009E069D"/>
    <w:rsid w:val="009E0F94"/>
    <w:rsid w:val="009F0622"/>
    <w:rsid w:val="009F10C4"/>
    <w:rsid w:val="009F4A22"/>
    <w:rsid w:val="00A01546"/>
    <w:rsid w:val="00A01CB5"/>
    <w:rsid w:val="00A02B61"/>
    <w:rsid w:val="00A03D98"/>
    <w:rsid w:val="00A03FF8"/>
    <w:rsid w:val="00A061BD"/>
    <w:rsid w:val="00A15D90"/>
    <w:rsid w:val="00A24F12"/>
    <w:rsid w:val="00A2564B"/>
    <w:rsid w:val="00A261FA"/>
    <w:rsid w:val="00A3330B"/>
    <w:rsid w:val="00A353EC"/>
    <w:rsid w:val="00A400A1"/>
    <w:rsid w:val="00A44AC0"/>
    <w:rsid w:val="00A529D0"/>
    <w:rsid w:val="00A5694C"/>
    <w:rsid w:val="00A625C5"/>
    <w:rsid w:val="00A63DE6"/>
    <w:rsid w:val="00A65166"/>
    <w:rsid w:val="00A67BC5"/>
    <w:rsid w:val="00A71898"/>
    <w:rsid w:val="00A73E0B"/>
    <w:rsid w:val="00A746DE"/>
    <w:rsid w:val="00A75FFE"/>
    <w:rsid w:val="00A76164"/>
    <w:rsid w:val="00A76789"/>
    <w:rsid w:val="00A82B0F"/>
    <w:rsid w:val="00A82B5E"/>
    <w:rsid w:val="00A82B75"/>
    <w:rsid w:val="00A8352B"/>
    <w:rsid w:val="00A86435"/>
    <w:rsid w:val="00A91D54"/>
    <w:rsid w:val="00A91FC9"/>
    <w:rsid w:val="00A95D6B"/>
    <w:rsid w:val="00A9742E"/>
    <w:rsid w:val="00AA3119"/>
    <w:rsid w:val="00AA3200"/>
    <w:rsid w:val="00AA3478"/>
    <w:rsid w:val="00AA7587"/>
    <w:rsid w:val="00AB0BF8"/>
    <w:rsid w:val="00AB1043"/>
    <w:rsid w:val="00AB3511"/>
    <w:rsid w:val="00AB4717"/>
    <w:rsid w:val="00AB66B5"/>
    <w:rsid w:val="00AB7DAF"/>
    <w:rsid w:val="00AC0CAC"/>
    <w:rsid w:val="00AC2FB8"/>
    <w:rsid w:val="00AC450F"/>
    <w:rsid w:val="00AD13C8"/>
    <w:rsid w:val="00AD5EC3"/>
    <w:rsid w:val="00AD5FFA"/>
    <w:rsid w:val="00AD6E6C"/>
    <w:rsid w:val="00AD77B8"/>
    <w:rsid w:val="00AD7FA9"/>
    <w:rsid w:val="00AE1681"/>
    <w:rsid w:val="00AE793A"/>
    <w:rsid w:val="00AF349A"/>
    <w:rsid w:val="00AF40D4"/>
    <w:rsid w:val="00AF4B4A"/>
    <w:rsid w:val="00AF5659"/>
    <w:rsid w:val="00B03630"/>
    <w:rsid w:val="00B06644"/>
    <w:rsid w:val="00B077AB"/>
    <w:rsid w:val="00B10621"/>
    <w:rsid w:val="00B177F9"/>
    <w:rsid w:val="00B21B7C"/>
    <w:rsid w:val="00B23DFB"/>
    <w:rsid w:val="00B279B9"/>
    <w:rsid w:val="00B3035E"/>
    <w:rsid w:val="00B332FF"/>
    <w:rsid w:val="00B34F34"/>
    <w:rsid w:val="00B37C8C"/>
    <w:rsid w:val="00B47784"/>
    <w:rsid w:val="00B50EA3"/>
    <w:rsid w:val="00B570F6"/>
    <w:rsid w:val="00B60E5E"/>
    <w:rsid w:val="00B630B9"/>
    <w:rsid w:val="00B6367E"/>
    <w:rsid w:val="00B65688"/>
    <w:rsid w:val="00B67A1B"/>
    <w:rsid w:val="00B71BE1"/>
    <w:rsid w:val="00B71E9C"/>
    <w:rsid w:val="00B76B9E"/>
    <w:rsid w:val="00B80186"/>
    <w:rsid w:val="00B81FBC"/>
    <w:rsid w:val="00B82293"/>
    <w:rsid w:val="00B846BB"/>
    <w:rsid w:val="00B84F8D"/>
    <w:rsid w:val="00B85310"/>
    <w:rsid w:val="00B855D9"/>
    <w:rsid w:val="00B871C1"/>
    <w:rsid w:val="00B8785C"/>
    <w:rsid w:val="00B94D89"/>
    <w:rsid w:val="00B973B7"/>
    <w:rsid w:val="00BA0D1B"/>
    <w:rsid w:val="00BB41A5"/>
    <w:rsid w:val="00BB6F3A"/>
    <w:rsid w:val="00BC19FF"/>
    <w:rsid w:val="00BC5BEB"/>
    <w:rsid w:val="00BC7A88"/>
    <w:rsid w:val="00BD0D7F"/>
    <w:rsid w:val="00BD46FD"/>
    <w:rsid w:val="00BD6DD9"/>
    <w:rsid w:val="00BD7A58"/>
    <w:rsid w:val="00BE0AE1"/>
    <w:rsid w:val="00BE0C16"/>
    <w:rsid w:val="00BE1B5C"/>
    <w:rsid w:val="00BE4828"/>
    <w:rsid w:val="00BE4B04"/>
    <w:rsid w:val="00BE704E"/>
    <w:rsid w:val="00BF0015"/>
    <w:rsid w:val="00BF21A0"/>
    <w:rsid w:val="00BF4219"/>
    <w:rsid w:val="00C011B9"/>
    <w:rsid w:val="00C012D9"/>
    <w:rsid w:val="00C02437"/>
    <w:rsid w:val="00C12BE2"/>
    <w:rsid w:val="00C13DA4"/>
    <w:rsid w:val="00C20AE0"/>
    <w:rsid w:val="00C21BCB"/>
    <w:rsid w:val="00C223AB"/>
    <w:rsid w:val="00C244D7"/>
    <w:rsid w:val="00C322CA"/>
    <w:rsid w:val="00C33F60"/>
    <w:rsid w:val="00C363ED"/>
    <w:rsid w:val="00C36519"/>
    <w:rsid w:val="00C37071"/>
    <w:rsid w:val="00C44597"/>
    <w:rsid w:val="00C46356"/>
    <w:rsid w:val="00C46A64"/>
    <w:rsid w:val="00C62EF2"/>
    <w:rsid w:val="00C64C8C"/>
    <w:rsid w:val="00C66BEA"/>
    <w:rsid w:val="00C7060B"/>
    <w:rsid w:val="00C71B29"/>
    <w:rsid w:val="00C71E49"/>
    <w:rsid w:val="00C82BF6"/>
    <w:rsid w:val="00C84397"/>
    <w:rsid w:val="00C93D64"/>
    <w:rsid w:val="00C966F5"/>
    <w:rsid w:val="00CA0399"/>
    <w:rsid w:val="00CA0B8A"/>
    <w:rsid w:val="00CA3D64"/>
    <w:rsid w:val="00CA5D29"/>
    <w:rsid w:val="00CA6F3B"/>
    <w:rsid w:val="00CB6B58"/>
    <w:rsid w:val="00CC14A1"/>
    <w:rsid w:val="00CC616A"/>
    <w:rsid w:val="00CC7ED7"/>
    <w:rsid w:val="00CD0D92"/>
    <w:rsid w:val="00CD2C4A"/>
    <w:rsid w:val="00CD3629"/>
    <w:rsid w:val="00CD483B"/>
    <w:rsid w:val="00CE0865"/>
    <w:rsid w:val="00CE0CAC"/>
    <w:rsid w:val="00CE3AF5"/>
    <w:rsid w:val="00CE47C2"/>
    <w:rsid w:val="00CE5D89"/>
    <w:rsid w:val="00CE7D44"/>
    <w:rsid w:val="00CF2D55"/>
    <w:rsid w:val="00CF3D7C"/>
    <w:rsid w:val="00CF6818"/>
    <w:rsid w:val="00D0325C"/>
    <w:rsid w:val="00D039FC"/>
    <w:rsid w:val="00D03BED"/>
    <w:rsid w:val="00D04BF3"/>
    <w:rsid w:val="00D06F12"/>
    <w:rsid w:val="00D117BC"/>
    <w:rsid w:val="00D12E20"/>
    <w:rsid w:val="00D130BD"/>
    <w:rsid w:val="00D13558"/>
    <w:rsid w:val="00D14116"/>
    <w:rsid w:val="00D14ECD"/>
    <w:rsid w:val="00D27498"/>
    <w:rsid w:val="00D30CD3"/>
    <w:rsid w:val="00D32F6E"/>
    <w:rsid w:val="00D340FD"/>
    <w:rsid w:val="00D36A5F"/>
    <w:rsid w:val="00D471C3"/>
    <w:rsid w:val="00D47B96"/>
    <w:rsid w:val="00D63532"/>
    <w:rsid w:val="00D664C1"/>
    <w:rsid w:val="00D73F23"/>
    <w:rsid w:val="00D816CE"/>
    <w:rsid w:val="00D849D5"/>
    <w:rsid w:val="00D864E1"/>
    <w:rsid w:val="00D869EB"/>
    <w:rsid w:val="00D90567"/>
    <w:rsid w:val="00D90BFB"/>
    <w:rsid w:val="00D91778"/>
    <w:rsid w:val="00D944AB"/>
    <w:rsid w:val="00D9474D"/>
    <w:rsid w:val="00D95451"/>
    <w:rsid w:val="00D96C75"/>
    <w:rsid w:val="00DA0512"/>
    <w:rsid w:val="00DA3A48"/>
    <w:rsid w:val="00DA4B80"/>
    <w:rsid w:val="00DA58D5"/>
    <w:rsid w:val="00DB2947"/>
    <w:rsid w:val="00DB4AE2"/>
    <w:rsid w:val="00DB613A"/>
    <w:rsid w:val="00DC55F6"/>
    <w:rsid w:val="00DC76F1"/>
    <w:rsid w:val="00DD10CF"/>
    <w:rsid w:val="00DD2EEC"/>
    <w:rsid w:val="00DD3E97"/>
    <w:rsid w:val="00DE0CA4"/>
    <w:rsid w:val="00DE45B9"/>
    <w:rsid w:val="00DE4832"/>
    <w:rsid w:val="00DE6894"/>
    <w:rsid w:val="00DF6888"/>
    <w:rsid w:val="00DF7234"/>
    <w:rsid w:val="00E00940"/>
    <w:rsid w:val="00E04241"/>
    <w:rsid w:val="00E073EB"/>
    <w:rsid w:val="00E13F8F"/>
    <w:rsid w:val="00E17E88"/>
    <w:rsid w:val="00E233E0"/>
    <w:rsid w:val="00E26CBA"/>
    <w:rsid w:val="00E304A9"/>
    <w:rsid w:val="00E32B78"/>
    <w:rsid w:val="00E32CAD"/>
    <w:rsid w:val="00E358B7"/>
    <w:rsid w:val="00E421EA"/>
    <w:rsid w:val="00E46099"/>
    <w:rsid w:val="00E46BE0"/>
    <w:rsid w:val="00E46C0C"/>
    <w:rsid w:val="00E53ABC"/>
    <w:rsid w:val="00E55CA7"/>
    <w:rsid w:val="00E619FA"/>
    <w:rsid w:val="00E62411"/>
    <w:rsid w:val="00E628CF"/>
    <w:rsid w:val="00E64BEF"/>
    <w:rsid w:val="00E65565"/>
    <w:rsid w:val="00E65908"/>
    <w:rsid w:val="00E7052D"/>
    <w:rsid w:val="00E71DFE"/>
    <w:rsid w:val="00E8375C"/>
    <w:rsid w:val="00E93032"/>
    <w:rsid w:val="00E9379D"/>
    <w:rsid w:val="00E9786D"/>
    <w:rsid w:val="00E97E96"/>
    <w:rsid w:val="00EA225D"/>
    <w:rsid w:val="00EA36D3"/>
    <w:rsid w:val="00EA659F"/>
    <w:rsid w:val="00EA7AA3"/>
    <w:rsid w:val="00EB76FA"/>
    <w:rsid w:val="00EC3089"/>
    <w:rsid w:val="00EC4BBE"/>
    <w:rsid w:val="00EC7FA7"/>
    <w:rsid w:val="00ED511E"/>
    <w:rsid w:val="00ED5FFE"/>
    <w:rsid w:val="00ED7215"/>
    <w:rsid w:val="00EE2436"/>
    <w:rsid w:val="00EE4589"/>
    <w:rsid w:val="00EE6745"/>
    <w:rsid w:val="00EF36D9"/>
    <w:rsid w:val="00EF4E9D"/>
    <w:rsid w:val="00EF4EF4"/>
    <w:rsid w:val="00EF5C4B"/>
    <w:rsid w:val="00EF6F44"/>
    <w:rsid w:val="00EF7D65"/>
    <w:rsid w:val="00F00CAC"/>
    <w:rsid w:val="00F121DB"/>
    <w:rsid w:val="00F15050"/>
    <w:rsid w:val="00F25F0A"/>
    <w:rsid w:val="00F26E1F"/>
    <w:rsid w:val="00F2775D"/>
    <w:rsid w:val="00F3002A"/>
    <w:rsid w:val="00F34499"/>
    <w:rsid w:val="00F37E60"/>
    <w:rsid w:val="00F42230"/>
    <w:rsid w:val="00F425DA"/>
    <w:rsid w:val="00F44158"/>
    <w:rsid w:val="00F45B6C"/>
    <w:rsid w:val="00F54B43"/>
    <w:rsid w:val="00F576AA"/>
    <w:rsid w:val="00F61988"/>
    <w:rsid w:val="00F625B8"/>
    <w:rsid w:val="00F62B31"/>
    <w:rsid w:val="00F648F7"/>
    <w:rsid w:val="00F64CE5"/>
    <w:rsid w:val="00F700ED"/>
    <w:rsid w:val="00F7109E"/>
    <w:rsid w:val="00F87859"/>
    <w:rsid w:val="00F91C4E"/>
    <w:rsid w:val="00F9547A"/>
    <w:rsid w:val="00F96BD6"/>
    <w:rsid w:val="00FA3987"/>
    <w:rsid w:val="00FA4886"/>
    <w:rsid w:val="00FB1D4C"/>
    <w:rsid w:val="00FB1DB9"/>
    <w:rsid w:val="00FB657A"/>
    <w:rsid w:val="00FC2FA2"/>
    <w:rsid w:val="00FC3E91"/>
    <w:rsid w:val="00FC5025"/>
    <w:rsid w:val="00FC6747"/>
    <w:rsid w:val="00FD26E0"/>
    <w:rsid w:val="00FD2EF0"/>
    <w:rsid w:val="00FD585A"/>
    <w:rsid w:val="00FD5C12"/>
    <w:rsid w:val="00FE63CB"/>
    <w:rsid w:val="00FF0025"/>
    <w:rsid w:val="00FF1EBC"/>
    <w:rsid w:val="00FF379F"/>
    <w:rsid w:val="00FF5408"/>
    <w:rsid w:val="02F81733"/>
    <w:rsid w:val="0A9C055E"/>
    <w:rsid w:val="1EC77A98"/>
    <w:rsid w:val="47DFF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66BF22DD"/>
  <w15:chartTrackingRefBased/>
  <w15:docId w15:val="{4B35E520-3556-42E4-B9D0-F7C8DE677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right" w:pos="450"/>
        <w:tab w:val="left" w:pos="900"/>
        <w:tab w:val="left" w:pos="1170"/>
      </w:tabs>
      <w:ind w:left="36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hanging="90"/>
    </w:pPr>
    <w:rPr>
      <w:b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BodyTextIndent2">
    <w:name w:val="Body Text Indent 2"/>
    <w:basedOn w:val="Normal"/>
    <w:pPr>
      <w:ind w:left="1440" w:hanging="720"/>
    </w:pPr>
    <w:rPr>
      <w:b/>
      <w:color w:val="FF000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F7109E"/>
    <w:rPr>
      <w:color w:val="800080"/>
      <w:u w:val="single"/>
    </w:rPr>
  </w:style>
  <w:style w:type="paragraph" w:styleId="BodyTextIndent3">
    <w:name w:val="Body Text Indent 3"/>
    <w:basedOn w:val="Normal"/>
    <w:rsid w:val="00E55CA7"/>
    <w:pPr>
      <w:ind w:left="720" w:hanging="720"/>
    </w:pPr>
  </w:style>
  <w:style w:type="paragraph" w:styleId="Header">
    <w:name w:val="header"/>
    <w:basedOn w:val="Normal"/>
    <w:rsid w:val="005369D8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33523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7118B6"/>
    <w:rPr>
      <w:color w:val="605E5C"/>
      <w:shd w:val="clear" w:color="auto" w:fill="E1DFDD"/>
    </w:rPr>
  </w:style>
  <w:style w:type="character" w:customStyle="1" w:styleId="inv-meeting-url">
    <w:name w:val="inv-meeting-url"/>
    <w:rsid w:val="003862D8"/>
  </w:style>
  <w:style w:type="table" w:styleId="TableGrid">
    <w:name w:val="Table Grid"/>
    <w:basedOn w:val="TableNormal"/>
    <w:rsid w:val="006B5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9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B9E25A-A9EA-4A8E-B1EE-D2876E1A4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2</Words>
  <Characters>2072</Characters>
  <Application>Microsoft Office Word</Application>
  <DocSecurity>0</DocSecurity>
  <Lines>125</Lines>
  <Paragraphs>68</Paragraphs>
  <ScaleCrop>false</ScaleCrop>
  <Company>Alameda County Library</Company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Hofacket</dc:creator>
  <cp:keywords/>
  <cp:lastModifiedBy>Khean, Noelle, Library</cp:lastModifiedBy>
  <cp:revision>3</cp:revision>
  <cp:lastPrinted>2023-09-25T18:31:00Z</cp:lastPrinted>
  <dcterms:created xsi:type="dcterms:W3CDTF">2023-09-29T22:41:00Z</dcterms:created>
  <dcterms:modified xsi:type="dcterms:W3CDTF">2023-12-05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46bc0c925cee5803383de18426c67f66e0096540cd184237ab64156e28cee5</vt:lpwstr>
  </property>
</Properties>
</file>